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AFBD33" w14:textId="77777777" w:rsidR="00EE7AAE" w:rsidRDefault="00EE7AAE" w:rsidP="005B13F7">
      <w:pPr>
        <w:jc w:val="both"/>
        <w:rPr>
          <w:rFonts w:ascii="Times New Roman" w:hAnsi="Times New Roman" w:cs="Times New Roman"/>
          <w: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5719"/>
      </w:tblGrid>
      <w:tr w:rsidR="00EE7AAE" w14:paraId="66F50B68" w14:textId="77777777" w:rsidTr="004B4333">
        <w:tc>
          <w:tcPr>
            <w:tcW w:w="3119" w:type="dxa"/>
          </w:tcPr>
          <w:p w14:paraId="47FA20B3" w14:textId="0B9B2F66" w:rsidR="00EE7AAE" w:rsidRDefault="00EE7AAE" w:rsidP="005B13F7">
            <w:pPr>
              <w:jc w:val="both"/>
              <w:rPr>
                <w:rFonts w:ascii="Times New Roman" w:hAnsi="Times New Roman" w:cs="Times New Roman"/>
                <w:b/>
              </w:rPr>
            </w:pPr>
            <w:r>
              <w:rPr>
                <w:rFonts w:ascii="Times New Roman" w:hAnsi="Times New Roman" w:cs="Times New Roman"/>
                <w:b/>
              </w:rPr>
              <w:t>NOMBRE</w:t>
            </w:r>
            <w:r w:rsidR="007D167E">
              <w:rPr>
                <w:rFonts w:ascii="Times New Roman" w:hAnsi="Times New Roman" w:cs="Times New Roman"/>
                <w:b/>
              </w:rPr>
              <w:t xml:space="preserve"> </w:t>
            </w:r>
            <w:r w:rsidR="00A7366F">
              <w:rPr>
                <w:rFonts w:ascii="Times New Roman" w:hAnsi="Times New Roman" w:cs="Times New Roman"/>
                <w:b/>
              </w:rPr>
              <w:t>GRUPO</w:t>
            </w:r>
            <w:r>
              <w:rPr>
                <w:rFonts w:ascii="Times New Roman" w:hAnsi="Times New Roman" w:cs="Times New Roman"/>
                <w:b/>
              </w:rPr>
              <w:t>:</w:t>
            </w:r>
          </w:p>
        </w:tc>
        <w:tc>
          <w:tcPr>
            <w:tcW w:w="5719" w:type="dxa"/>
          </w:tcPr>
          <w:p w14:paraId="61C53E54" w14:textId="6CF38BE5" w:rsidR="00EE7AAE" w:rsidRPr="00F81256" w:rsidRDefault="00A7366F" w:rsidP="00FC7018">
            <w:pPr>
              <w:jc w:val="both"/>
              <w:rPr>
                <w:rFonts w:ascii="Times New Roman" w:hAnsi="Times New Roman" w:cs="Times New Roman"/>
              </w:rPr>
            </w:pPr>
            <w:r>
              <w:rPr>
                <w:rFonts w:ascii="Times New Roman" w:hAnsi="Times New Roman" w:cs="Times New Roman"/>
              </w:rPr>
              <w:t>Infinity Quality</w:t>
            </w:r>
          </w:p>
        </w:tc>
      </w:tr>
      <w:tr w:rsidR="00EE7AAE" w14:paraId="29322C5B" w14:textId="77777777" w:rsidTr="004B4333">
        <w:tc>
          <w:tcPr>
            <w:tcW w:w="3119" w:type="dxa"/>
          </w:tcPr>
          <w:p w14:paraId="61C38E63" w14:textId="77777777" w:rsidR="00EE7AAE" w:rsidRDefault="00EE7AAE" w:rsidP="005B13F7">
            <w:pPr>
              <w:jc w:val="both"/>
              <w:rPr>
                <w:rFonts w:ascii="Times New Roman" w:hAnsi="Times New Roman" w:cs="Times New Roman"/>
                <w:b/>
              </w:rPr>
            </w:pPr>
            <w:r>
              <w:rPr>
                <w:rFonts w:ascii="Times New Roman" w:hAnsi="Times New Roman" w:cs="Times New Roman"/>
                <w:b/>
              </w:rPr>
              <w:t>FECHA:</w:t>
            </w:r>
          </w:p>
        </w:tc>
        <w:tc>
          <w:tcPr>
            <w:tcW w:w="5719" w:type="dxa"/>
          </w:tcPr>
          <w:p w14:paraId="263A649A" w14:textId="60F5F750" w:rsidR="00EE7AAE" w:rsidRPr="00F81256" w:rsidRDefault="004B15A7" w:rsidP="005B13F7">
            <w:pPr>
              <w:jc w:val="both"/>
              <w:rPr>
                <w:rFonts w:ascii="Times New Roman" w:hAnsi="Times New Roman" w:cs="Times New Roman"/>
              </w:rPr>
            </w:pPr>
            <w:r>
              <w:rPr>
                <w:rFonts w:ascii="Times New Roman" w:hAnsi="Times New Roman" w:cs="Times New Roman"/>
              </w:rPr>
              <w:t>31</w:t>
            </w:r>
            <w:r w:rsidR="00A7366F">
              <w:rPr>
                <w:rFonts w:ascii="Times New Roman" w:hAnsi="Times New Roman" w:cs="Times New Roman"/>
              </w:rPr>
              <w:t>-01-2025</w:t>
            </w:r>
          </w:p>
        </w:tc>
      </w:tr>
      <w:tr w:rsidR="00EE7AAE" w14:paraId="5CF6F289" w14:textId="77777777" w:rsidTr="004B4333">
        <w:tc>
          <w:tcPr>
            <w:tcW w:w="3119" w:type="dxa"/>
          </w:tcPr>
          <w:p w14:paraId="04DC72AF" w14:textId="4B4095A1" w:rsidR="00EE7AAE" w:rsidRDefault="00EE7AAE" w:rsidP="005B13F7">
            <w:pPr>
              <w:jc w:val="both"/>
              <w:rPr>
                <w:rFonts w:ascii="Times New Roman" w:hAnsi="Times New Roman" w:cs="Times New Roman"/>
                <w:b/>
              </w:rPr>
            </w:pPr>
          </w:p>
        </w:tc>
        <w:tc>
          <w:tcPr>
            <w:tcW w:w="5719" w:type="dxa"/>
          </w:tcPr>
          <w:p w14:paraId="18284BF7" w14:textId="77777777" w:rsidR="00EE7AAE" w:rsidRPr="00F81256" w:rsidRDefault="00EE7AAE" w:rsidP="005B13F7">
            <w:pPr>
              <w:jc w:val="both"/>
              <w:rPr>
                <w:rFonts w:ascii="Times New Roman" w:hAnsi="Times New Roman" w:cs="Times New Roman"/>
              </w:rPr>
            </w:pPr>
          </w:p>
        </w:tc>
      </w:tr>
      <w:tr w:rsidR="0060563E" w14:paraId="5F6D18B3" w14:textId="77777777" w:rsidTr="004B4333">
        <w:tc>
          <w:tcPr>
            <w:tcW w:w="3119" w:type="dxa"/>
          </w:tcPr>
          <w:p w14:paraId="08C34744" w14:textId="77777777" w:rsidR="0060563E" w:rsidRDefault="0060563E" w:rsidP="005B13F7">
            <w:pPr>
              <w:jc w:val="both"/>
              <w:rPr>
                <w:rFonts w:ascii="Times New Roman" w:hAnsi="Times New Roman" w:cs="Times New Roman"/>
                <w:b/>
              </w:rPr>
            </w:pPr>
          </w:p>
        </w:tc>
        <w:tc>
          <w:tcPr>
            <w:tcW w:w="5719" w:type="dxa"/>
          </w:tcPr>
          <w:p w14:paraId="4691B8D8" w14:textId="77777777" w:rsidR="0060563E" w:rsidRPr="00F81256" w:rsidRDefault="0060563E" w:rsidP="005B13F7">
            <w:pPr>
              <w:jc w:val="both"/>
              <w:rPr>
                <w:rFonts w:ascii="Times New Roman" w:hAnsi="Times New Roman" w:cs="Times New Roman"/>
              </w:rPr>
            </w:pPr>
          </w:p>
        </w:tc>
      </w:tr>
      <w:tr w:rsidR="00EE7AAE" w14:paraId="7E8C5BED" w14:textId="77777777" w:rsidTr="007D167E">
        <w:tc>
          <w:tcPr>
            <w:tcW w:w="3119" w:type="dxa"/>
          </w:tcPr>
          <w:p w14:paraId="775969E2" w14:textId="5946AEE4" w:rsidR="00EE7AAE" w:rsidRDefault="007D167E" w:rsidP="005B13F7">
            <w:pPr>
              <w:jc w:val="both"/>
              <w:rPr>
                <w:rFonts w:ascii="Times New Roman" w:hAnsi="Times New Roman" w:cs="Times New Roman"/>
                <w:b/>
              </w:rPr>
            </w:pPr>
            <w:r>
              <w:rPr>
                <w:rFonts w:ascii="Times New Roman" w:hAnsi="Times New Roman" w:cs="Times New Roman"/>
                <w:b/>
              </w:rPr>
              <w:t>TEMA</w:t>
            </w:r>
            <w:r w:rsidR="00EE7AAE">
              <w:rPr>
                <w:rFonts w:ascii="Times New Roman" w:hAnsi="Times New Roman" w:cs="Times New Roman"/>
                <w:b/>
              </w:rPr>
              <w:t>:</w:t>
            </w:r>
          </w:p>
        </w:tc>
        <w:tc>
          <w:tcPr>
            <w:tcW w:w="5719" w:type="dxa"/>
          </w:tcPr>
          <w:p w14:paraId="3C4001A8" w14:textId="3EF71221" w:rsidR="00EE7AAE" w:rsidRPr="00F81256" w:rsidRDefault="00CE3931" w:rsidP="005B13F7">
            <w:pPr>
              <w:jc w:val="both"/>
              <w:rPr>
                <w:rFonts w:ascii="Times New Roman" w:hAnsi="Times New Roman" w:cs="Times New Roman"/>
              </w:rPr>
            </w:pPr>
            <w:r>
              <w:rPr>
                <w:rFonts w:ascii="Times New Roman" w:hAnsi="Times New Roman" w:cs="Times New Roman"/>
              </w:rPr>
              <w:t>Repositorio y Backup</w:t>
            </w:r>
            <w:r w:rsidR="004B15A7">
              <w:rPr>
                <w:rFonts w:ascii="Times New Roman" w:hAnsi="Times New Roman" w:cs="Times New Roman"/>
              </w:rPr>
              <w:t xml:space="preserve"> de la aplicación MEMORIA ARTÍSTICA</w:t>
            </w:r>
          </w:p>
        </w:tc>
      </w:tr>
      <w:tr w:rsidR="00EE7AAE" w14:paraId="64253176" w14:textId="77777777" w:rsidTr="007D167E">
        <w:tc>
          <w:tcPr>
            <w:tcW w:w="3119" w:type="dxa"/>
            <w:tcBorders>
              <w:bottom w:val="single" w:sz="4" w:space="0" w:color="auto"/>
            </w:tcBorders>
          </w:tcPr>
          <w:p w14:paraId="69AF8164" w14:textId="6A804362" w:rsidR="00EE7AAE" w:rsidRDefault="00EE7AAE" w:rsidP="005B13F7">
            <w:pPr>
              <w:jc w:val="both"/>
              <w:rPr>
                <w:rFonts w:ascii="Times New Roman" w:hAnsi="Times New Roman" w:cs="Times New Roman"/>
                <w:b/>
              </w:rPr>
            </w:pPr>
          </w:p>
        </w:tc>
        <w:tc>
          <w:tcPr>
            <w:tcW w:w="5719" w:type="dxa"/>
            <w:tcBorders>
              <w:bottom w:val="single" w:sz="4" w:space="0" w:color="auto"/>
            </w:tcBorders>
          </w:tcPr>
          <w:p w14:paraId="0D03C18F" w14:textId="1A4F2D0E" w:rsidR="00EE7AAE" w:rsidRPr="00F81256" w:rsidRDefault="00EE7AAE" w:rsidP="005B13F7">
            <w:pPr>
              <w:jc w:val="both"/>
              <w:rPr>
                <w:rFonts w:ascii="Times New Roman" w:hAnsi="Times New Roman" w:cs="Times New Roman"/>
              </w:rPr>
            </w:pPr>
          </w:p>
        </w:tc>
      </w:tr>
    </w:tbl>
    <w:p w14:paraId="5C2D347A" w14:textId="3ECFD4E1" w:rsidR="00EE7AAE" w:rsidRDefault="00EE7AAE" w:rsidP="00BF4B65">
      <w:pPr>
        <w:spacing w:after="0" w:line="240" w:lineRule="auto"/>
        <w:jc w:val="both"/>
        <w:rPr>
          <w:rFonts w:ascii="Times New Roman" w:hAnsi="Times New Roman" w:cs="Times New Roman"/>
          <w:b/>
        </w:rPr>
      </w:pPr>
    </w:p>
    <w:p w14:paraId="1CDF129F" w14:textId="77777777" w:rsidR="00446876" w:rsidRDefault="00446876" w:rsidP="00446876">
      <w:pPr>
        <w:spacing w:after="0" w:line="240" w:lineRule="auto"/>
        <w:jc w:val="both"/>
        <w:rPr>
          <w:lang w:val="es-ES"/>
        </w:rPr>
      </w:pPr>
      <w:r w:rsidRPr="00446876">
        <w:rPr>
          <w:lang w:val="es-ES"/>
        </w:rPr>
        <w:t>El repositorio principal del proyecto está alojado en la plataforma GitHub. En este repositorio se encuentra toda la documentación, el código fuente y los manuales para desarrolladores, que incluyen instrucciones detalladas para configurar un entorno de desarrollo local. Esto facilita el trabajo de los futuros desarrolladores que participen en el proyecto. Además, como medida de precaución, se ha creado una copia de seguridad espejo del repositorio, la cual está almacenada en OneDrive para garantizar la disponibilidad del proyecto en caso de cualquier inconveniente con la plataforma principal.</w:t>
      </w:r>
    </w:p>
    <w:p w14:paraId="73A08132" w14:textId="77777777" w:rsidR="00446876" w:rsidRPr="00446876" w:rsidRDefault="00446876" w:rsidP="00446876">
      <w:pPr>
        <w:spacing w:after="0" w:line="240" w:lineRule="auto"/>
        <w:jc w:val="both"/>
        <w:rPr>
          <w:lang w:val="es-ES"/>
        </w:rPr>
      </w:pPr>
    </w:p>
    <w:p w14:paraId="34DA2F49" w14:textId="77777777" w:rsidR="00446876" w:rsidRPr="00446876" w:rsidRDefault="00446876" w:rsidP="00446876">
      <w:pPr>
        <w:spacing w:after="0" w:line="240" w:lineRule="auto"/>
        <w:jc w:val="both"/>
        <w:rPr>
          <w:lang w:val="es-ES"/>
        </w:rPr>
      </w:pPr>
      <w:r w:rsidRPr="00446876">
        <w:rPr>
          <w:b/>
          <w:bCs/>
          <w:lang w:val="es-ES"/>
        </w:rPr>
        <w:t>Enlaces a los repositorios principales:</w:t>
      </w:r>
    </w:p>
    <w:p w14:paraId="3154CEF9" w14:textId="77777777" w:rsidR="00446876" w:rsidRPr="00446876" w:rsidRDefault="00446876" w:rsidP="00446876">
      <w:pPr>
        <w:numPr>
          <w:ilvl w:val="0"/>
          <w:numId w:val="2"/>
        </w:numPr>
        <w:spacing w:after="0" w:line="240" w:lineRule="auto"/>
        <w:jc w:val="both"/>
        <w:rPr>
          <w:lang w:val="es-ES"/>
        </w:rPr>
      </w:pPr>
      <w:r w:rsidRPr="00446876">
        <w:rPr>
          <w:lang w:val="es-ES"/>
        </w:rPr>
        <w:t>Front-end: </w:t>
      </w:r>
      <w:hyperlink r:id="rId8" w:tgtFrame="_blank" w:history="1">
        <w:r w:rsidRPr="00446876">
          <w:rPr>
            <w:rStyle w:val="Hipervnculo"/>
            <w:lang w:val="es-ES"/>
          </w:rPr>
          <w:t>https://github.com/JeffersonDaviid/Color-Game</w:t>
        </w:r>
      </w:hyperlink>
    </w:p>
    <w:p w14:paraId="1D94FCED" w14:textId="77777777" w:rsidR="00446876" w:rsidRPr="00446876" w:rsidRDefault="00446876" w:rsidP="00446876">
      <w:pPr>
        <w:numPr>
          <w:ilvl w:val="0"/>
          <w:numId w:val="2"/>
        </w:numPr>
        <w:spacing w:after="0" w:line="240" w:lineRule="auto"/>
        <w:jc w:val="both"/>
        <w:rPr>
          <w:lang w:val="es-ES"/>
        </w:rPr>
      </w:pPr>
      <w:r w:rsidRPr="00446876">
        <w:rPr>
          <w:lang w:val="es-ES"/>
        </w:rPr>
        <w:t>Back-end: </w:t>
      </w:r>
      <w:hyperlink r:id="rId9" w:tgtFrame="_blank" w:history="1">
        <w:r w:rsidRPr="00446876">
          <w:rPr>
            <w:rStyle w:val="Hipervnculo"/>
            <w:lang w:val="es-ES"/>
          </w:rPr>
          <w:t>https://github.com/JeffersonDaviid/api-color-game</w:t>
        </w:r>
      </w:hyperlink>
    </w:p>
    <w:p w14:paraId="276E3E87" w14:textId="77777777" w:rsidR="00446876" w:rsidRDefault="00446876" w:rsidP="00446876">
      <w:pPr>
        <w:spacing w:after="0" w:line="240" w:lineRule="auto"/>
        <w:jc w:val="both"/>
        <w:rPr>
          <w:b/>
          <w:bCs/>
          <w:lang w:val="es-ES"/>
        </w:rPr>
      </w:pPr>
    </w:p>
    <w:p w14:paraId="77B7DB19" w14:textId="61557B76" w:rsidR="00446876" w:rsidRPr="00446876" w:rsidRDefault="00446876" w:rsidP="00446876">
      <w:pPr>
        <w:spacing w:after="0" w:line="240" w:lineRule="auto"/>
        <w:jc w:val="both"/>
        <w:rPr>
          <w:lang w:val="es-ES"/>
        </w:rPr>
      </w:pPr>
      <w:r w:rsidRPr="00446876">
        <w:rPr>
          <w:b/>
          <w:bCs/>
          <w:lang w:val="es-ES"/>
        </w:rPr>
        <w:t>Enlace al repositorio de copia de seguridad:</w:t>
      </w:r>
    </w:p>
    <w:p w14:paraId="320D14B5" w14:textId="3350C7E9" w:rsidR="008B28B8" w:rsidRPr="00446876" w:rsidRDefault="00446876" w:rsidP="00446876">
      <w:pPr>
        <w:numPr>
          <w:ilvl w:val="0"/>
          <w:numId w:val="3"/>
        </w:numPr>
        <w:spacing w:after="0" w:line="240" w:lineRule="auto"/>
        <w:jc w:val="both"/>
        <w:rPr>
          <w:lang w:val="es-ES"/>
        </w:rPr>
      </w:pPr>
      <w:r w:rsidRPr="00446876">
        <w:rPr>
          <w:lang w:val="es-ES"/>
        </w:rPr>
        <w:t>Fullstack: </w:t>
      </w:r>
      <w:hyperlink r:id="rId10" w:history="1">
        <w:r w:rsidR="009F6480" w:rsidRPr="00446876">
          <w:rPr>
            <w:rStyle w:val="Hipervnculo"/>
          </w:rPr>
          <w:t>Proyecto</w:t>
        </w:r>
      </w:hyperlink>
    </w:p>
    <w:p w14:paraId="14053C0E" w14:textId="7DFE5DC7" w:rsidR="0000092D" w:rsidRPr="001A224A" w:rsidRDefault="0000092D" w:rsidP="0000092D">
      <w:pPr>
        <w:spacing w:after="0" w:line="240" w:lineRule="auto"/>
        <w:ind w:left="360"/>
        <w:jc w:val="both"/>
      </w:pPr>
    </w:p>
    <w:p w14:paraId="47A4E205" w14:textId="4698F85A" w:rsidR="008B28B8" w:rsidRDefault="008B28B8" w:rsidP="00BF4B65">
      <w:pPr>
        <w:spacing w:after="0" w:line="240" w:lineRule="auto"/>
        <w:jc w:val="both"/>
        <w:rPr>
          <w:lang w:val="es-ES"/>
        </w:rPr>
      </w:pPr>
    </w:p>
    <w:p w14:paraId="40813CC3" w14:textId="77777777" w:rsidR="00083044" w:rsidRDefault="00083044" w:rsidP="00BF4B65">
      <w:pPr>
        <w:spacing w:after="0" w:line="240" w:lineRule="auto"/>
        <w:jc w:val="both"/>
        <w:rPr>
          <w:lang w:val="es-ES"/>
        </w:rPr>
      </w:pPr>
    </w:p>
    <w:p w14:paraId="0B300744" w14:textId="785304DC" w:rsidR="00083044" w:rsidRPr="001A224A" w:rsidRDefault="00083044" w:rsidP="00BF4B65">
      <w:pPr>
        <w:spacing w:after="0" w:line="240" w:lineRule="auto"/>
        <w:jc w:val="both"/>
        <w:rPr>
          <w:lang w:val="es-ES"/>
        </w:rPr>
      </w:pPr>
      <w:r>
        <w:rPr>
          <w:lang w:val="es-ES"/>
        </w:rPr>
        <w:t xml:space="preserve">Notas: El repositorio full-stack </w:t>
      </w:r>
      <w:r w:rsidR="00F6667F">
        <w:rPr>
          <w:lang w:val="es-ES"/>
        </w:rPr>
        <w:t xml:space="preserve">es de acceso libre para cualquier persona con el link, mientras que los repositorios en github si </w:t>
      </w:r>
      <w:r w:rsidR="0041398F">
        <w:rPr>
          <w:lang w:val="es-ES"/>
        </w:rPr>
        <w:t xml:space="preserve">desea participar en el desarrollo deberá contactarse por ese medio para agregarlo como colaboradores y tenga acceso </w:t>
      </w:r>
      <w:r w:rsidR="00335086">
        <w:rPr>
          <w:lang w:val="es-ES"/>
        </w:rPr>
        <w:t>libre al desarrollo, de cualquier forma el repositorio es público</w:t>
      </w:r>
      <w:r w:rsidR="00803807">
        <w:rPr>
          <w:lang w:val="es-ES"/>
        </w:rPr>
        <w:t>.</w:t>
      </w:r>
    </w:p>
    <w:p w14:paraId="0DA8DF5F" w14:textId="77777777" w:rsidR="008B28B8" w:rsidRPr="001A224A" w:rsidRDefault="008B28B8" w:rsidP="00BF4B65">
      <w:pPr>
        <w:spacing w:after="0" w:line="240" w:lineRule="auto"/>
        <w:jc w:val="both"/>
        <w:rPr>
          <w:rStyle w:val="Textoennegrita"/>
          <w:rFonts w:ascii="Times New Roman" w:hAnsi="Times New Roman" w:cs="Times New Roman"/>
          <w:b w:val="0"/>
          <w:color w:val="000000"/>
          <w:lang w:val="es-ES"/>
        </w:rPr>
      </w:pPr>
    </w:p>
    <w:sectPr w:rsidR="008B28B8" w:rsidRPr="001A224A">
      <w:headerReference w:type="default" r:id="rId11"/>
      <w:footerReference w:type="default" r:id="rId12"/>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88A71F" w14:textId="77777777" w:rsidR="00F91E96" w:rsidRDefault="00F91E96" w:rsidP="000B232F">
      <w:pPr>
        <w:spacing w:after="0" w:line="240" w:lineRule="auto"/>
      </w:pPr>
      <w:r>
        <w:separator/>
      </w:r>
    </w:p>
  </w:endnote>
  <w:endnote w:type="continuationSeparator" w:id="0">
    <w:p w14:paraId="683A7DD4" w14:textId="77777777" w:rsidR="00F91E96" w:rsidRDefault="00F91E96" w:rsidP="000B2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69592405"/>
      <w:docPartObj>
        <w:docPartGallery w:val="Page Numbers (Bottom of Page)"/>
        <w:docPartUnique/>
      </w:docPartObj>
    </w:sdtPr>
    <w:sdtEndPr/>
    <w:sdtContent>
      <w:p w14:paraId="4203305C" w14:textId="3BD78B30" w:rsidR="006137A4" w:rsidRDefault="006137A4">
        <w:pPr>
          <w:pStyle w:val="Piedepgina"/>
          <w:jc w:val="center"/>
        </w:pPr>
        <w:r>
          <w:fldChar w:fldCharType="begin"/>
        </w:r>
        <w:r>
          <w:instrText>PAGE   \* MERGEFORMAT</w:instrText>
        </w:r>
        <w:r>
          <w:fldChar w:fldCharType="separate"/>
        </w:r>
        <w:r w:rsidR="00BC3B92" w:rsidRPr="00BC3B92">
          <w:rPr>
            <w:noProof/>
            <w:lang w:val="es-ES"/>
          </w:rPr>
          <w:t>1</w:t>
        </w:r>
        <w:r>
          <w:fldChar w:fldCharType="end"/>
        </w:r>
      </w:p>
    </w:sdtContent>
  </w:sdt>
  <w:p w14:paraId="4FA6A469" w14:textId="77777777" w:rsidR="000B232F" w:rsidRDefault="000B232F" w:rsidP="00EF102E">
    <w:pPr>
      <w:pStyle w:val="Piedepgina"/>
      <w:tabs>
        <w:tab w:val="clear" w:pos="8838"/>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1D8896" w14:textId="77777777" w:rsidR="00F91E96" w:rsidRDefault="00F91E96" w:rsidP="000B232F">
      <w:pPr>
        <w:spacing w:after="0" w:line="240" w:lineRule="auto"/>
      </w:pPr>
      <w:r>
        <w:separator/>
      </w:r>
    </w:p>
  </w:footnote>
  <w:footnote w:type="continuationSeparator" w:id="0">
    <w:p w14:paraId="7AE2C9E1" w14:textId="77777777" w:rsidR="00F91E96" w:rsidRDefault="00F91E96" w:rsidP="000B2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F2C43" w14:textId="305E0076" w:rsidR="00EE7AAE" w:rsidRDefault="00EE7AAE" w:rsidP="00DD3B78">
    <w:pPr>
      <w:pStyle w:val="Encabezado"/>
      <w:tabs>
        <w:tab w:val="clear" w:pos="4419"/>
        <w:tab w:val="clear" w:pos="8838"/>
      </w:tabs>
      <w:ind w:right="-1085"/>
      <w:rPr>
        <w:noProof/>
        <w:lang w:eastAsia="es-EC"/>
      </w:rPr>
    </w:pPr>
    <w:r>
      <w:rPr>
        <w:noProof/>
        <w:lang w:eastAsia="es-EC"/>
      </w:rPr>
      <w:t xml:space="preserve">  </w:t>
    </w:r>
    <w:r w:rsidR="00E619BE">
      <w:rPr>
        <w:noProof/>
        <w:lang w:val="en-US"/>
      </w:rPr>
      <w:drawing>
        <wp:inline distT="0" distB="0" distL="0" distR="0" wp14:anchorId="309F5467" wp14:editId="6B75D127">
          <wp:extent cx="1157927" cy="714375"/>
          <wp:effectExtent l="0" t="0" r="4445"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PN.0.jpg"/>
                  <pic:cNvPicPr/>
                </pic:nvPicPr>
                <pic:blipFill>
                  <a:blip r:embed="rId1">
                    <a:extLst>
                      <a:ext uri="{28A0092B-C50C-407E-A947-70E740481C1C}">
                        <a14:useLocalDpi xmlns:a14="http://schemas.microsoft.com/office/drawing/2010/main" val="0"/>
                      </a:ext>
                    </a:extLst>
                  </a:blip>
                  <a:stretch>
                    <a:fillRect/>
                  </a:stretch>
                </pic:blipFill>
                <pic:spPr>
                  <a:xfrm>
                    <a:off x="0" y="0"/>
                    <a:ext cx="1194087" cy="736684"/>
                  </a:xfrm>
                  <a:prstGeom prst="rect">
                    <a:avLst/>
                  </a:prstGeom>
                </pic:spPr>
              </pic:pic>
            </a:graphicData>
          </a:graphic>
        </wp:inline>
      </w:drawing>
    </w:r>
    <w:r w:rsidR="00E619BE">
      <w:rPr>
        <w:noProof/>
        <w:lang w:eastAsia="es-EC"/>
      </w:rPr>
      <w:t xml:space="preserve">  </w:t>
    </w:r>
    <w:r>
      <w:rPr>
        <w:noProof/>
        <w:lang w:eastAsia="es-EC"/>
      </w:rPr>
      <w:t xml:space="preserve">                                                                                                       </w:t>
    </w:r>
    <w:r w:rsidR="00CD6B72">
      <w:rPr>
        <w:noProof/>
        <w:lang w:eastAsia="es-EC"/>
      </w:rPr>
      <w:t xml:space="preserve">          </w:t>
    </w:r>
    <w:r w:rsidR="00DD3B78">
      <w:rPr>
        <w:noProof/>
        <w:lang w:eastAsia="es-EC"/>
      </w:rPr>
      <w:tab/>
    </w:r>
    <w:r w:rsidR="00DD3B78">
      <w:rPr>
        <w:noProof/>
        <w:lang w:eastAsia="es-EC"/>
      </w:rPr>
      <w:tab/>
    </w:r>
    <w:r w:rsidR="00CD6B72">
      <w:rPr>
        <w:noProof/>
        <w:lang w:eastAsia="es-EC"/>
      </w:rPr>
      <w:t xml:space="preserve">       </w:t>
    </w:r>
    <w:r>
      <w:rPr>
        <w:noProof/>
        <w:lang w:eastAsia="es-EC"/>
      </w:rPr>
      <w:t xml:space="preserve"> </w:t>
    </w:r>
    <w:r w:rsidR="00DD3B78">
      <w:rPr>
        <w:noProof/>
        <w:lang w:val="en-US"/>
      </w:rPr>
      <w:drawing>
        <wp:inline distT="0" distB="0" distL="0" distR="0" wp14:anchorId="76F2E5B8" wp14:editId="706056DF">
          <wp:extent cx="615063" cy="869316"/>
          <wp:effectExtent l="0" t="0" r="0" b="698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xto Calidad en SW Portada.png"/>
                  <pic:cNvPicPr/>
                </pic:nvPicPr>
                <pic:blipFill>
                  <a:blip r:embed="rId2" cstate="print">
                    <a:extLst>
                      <a:ext uri="{28A0092B-C50C-407E-A947-70E740481C1C}">
                        <a14:useLocalDpi xmlns:a14="http://schemas.microsoft.com/office/drawing/2010/main" val="0"/>
                      </a:ext>
                    </a:extLst>
                  </a:blip>
                  <a:stretch>
                    <a:fillRect/>
                  </a:stretch>
                </pic:blipFill>
                <pic:spPr>
                  <a:xfrm flipH="1">
                    <a:off x="0" y="0"/>
                    <a:ext cx="626167" cy="885010"/>
                  </a:xfrm>
                  <a:prstGeom prst="rect">
                    <a:avLst/>
                  </a:prstGeom>
                </pic:spPr>
              </pic:pic>
            </a:graphicData>
          </a:graphic>
        </wp:inline>
      </w:drawing>
    </w:r>
    <w:r w:rsidR="000B232F">
      <w:rPr>
        <w:noProof/>
        <w:lang w:val="en-US"/>
      </w:rPr>
      <mc:AlternateContent>
        <mc:Choice Requires="wpg">
          <w:drawing>
            <wp:anchor distT="0" distB="0" distL="114300" distR="114300" simplePos="0" relativeHeight="251659264" behindDoc="1" locked="0" layoutInCell="1" allowOverlap="1" wp14:anchorId="68C1D82C" wp14:editId="3C44D41F">
              <wp:simplePos x="0" y="0"/>
              <wp:positionH relativeFrom="column">
                <wp:posOffset>-1080135</wp:posOffset>
              </wp:positionH>
              <wp:positionV relativeFrom="paragraph">
                <wp:posOffset>-220980</wp:posOffset>
              </wp:positionV>
              <wp:extent cx="1700784" cy="1024128"/>
              <wp:effectExtent l="0" t="0" r="0" b="5080"/>
              <wp:wrapNone/>
              <wp:docPr id="159" name="Grupo 159"/>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0" name="Rectángulo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ángulo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ángulo 162"/>
                      <wps:cNvSpPr/>
                      <wps:spPr>
                        <a:xfrm>
                          <a:off x="228600" y="0"/>
                          <a:ext cx="1472184" cy="1024128"/>
                        </a:xfrm>
                        <a:prstGeom prst="rect">
                          <a:avLst/>
                        </a:prstGeom>
                        <a:blipFill>
                          <a:blip r:embed="rId3"/>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24353A" id="Grupo 159" o:spid="_x0000_s1026" style="position:absolute;margin-left:-85.05pt;margin-top:-17.4pt;width:133.9pt;height:80.65pt;z-index:-251657216;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">
              <v:rect id="Rectángulo 160"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" fillcolor="white [3212]" stroked="f" strokeweight="2pt">
                <v:fill opacity="0"/>
              </v:rect>
              <v:shape id="Rectángulo 1" o:spid="_x0000_s1028"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" path="m,l1462822,,910372,376306,,1014481,,xe" fillcolor="#4f81bd [3204]" stroked="f" strokeweight="2pt">
                <v:path arrowok="t" o:connecttype="custom" o:connectlocs="0,0;1463040,0;910508,376493;0,1014984;0,0" o:connectangles="0,0,0,0,0"/>
              </v:shape>
              <v:rect id="Rectángulo 162" o:spid="_x0000_s1029"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" stroked="f" strokeweight="2pt">
                <v:fill r:id="rId4" o:title="" recolor="t" rotate="t" type="frame"/>
              </v:rect>
            </v:group>
          </w:pict>
        </mc:Fallback>
      </mc:AlternateContent>
    </w:r>
  </w:p>
  <w:p w14:paraId="3428BA14" w14:textId="793BBB1F" w:rsidR="004B4333" w:rsidRDefault="00CD6B72" w:rsidP="00CD6B72">
    <w:pPr>
      <w:pStyle w:val="Encabezado"/>
      <w:tabs>
        <w:tab w:val="clear" w:pos="4419"/>
        <w:tab w:val="clear" w:pos="8838"/>
      </w:tabs>
      <w:ind w:right="-1085"/>
      <w:jc w:val="center"/>
      <w:rPr>
        <w:rFonts w:ascii="Verdana" w:hAnsi="Verdana"/>
        <w:b/>
        <w:noProof/>
        <w:sz w:val="20"/>
        <w:lang w:eastAsia="es-EC"/>
      </w:rPr>
    </w:pPr>
    <w:r>
      <w:rPr>
        <w:rFonts w:ascii="Verdana" w:hAnsi="Verdana"/>
        <w:b/>
        <w:noProof/>
        <w:sz w:val="20"/>
        <w:lang w:eastAsia="es-EC"/>
      </w:rPr>
      <w:t>ISWD</w:t>
    </w:r>
    <w:r w:rsidR="00DD5E52">
      <w:rPr>
        <w:rFonts w:ascii="Verdana" w:hAnsi="Verdana"/>
        <w:b/>
        <w:noProof/>
        <w:sz w:val="20"/>
        <w:lang w:eastAsia="es-EC"/>
      </w:rPr>
      <w:t>652</w:t>
    </w:r>
    <w:r>
      <w:rPr>
        <w:rFonts w:ascii="Verdana" w:hAnsi="Verdana"/>
        <w:b/>
        <w:noProof/>
        <w:sz w:val="20"/>
        <w:lang w:eastAsia="es-EC"/>
      </w:rPr>
      <w:t xml:space="preserve"> </w:t>
    </w:r>
    <w:r w:rsidR="00DD5E52">
      <w:rPr>
        <w:rFonts w:ascii="Verdana" w:hAnsi="Verdana"/>
        <w:b/>
        <w:noProof/>
        <w:sz w:val="20"/>
        <w:lang w:eastAsia="es-EC"/>
      </w:rPr>
      <w:t xml:space="preserve">CALIDAD </w:t>
    </w:r>
    <w:r w:rsidR="00EE7AAE" w:rsidRPr="00EE7AAE">
      <w:rPr>
        <w:rFonts w:ascii="Verdana" w:hAnsi="Verdana"/>
        <w:b/>
        <w:noProof/>
        <w:sz w:val="20"/>
        <w:lang w:eastAsia="es-EC"/>
      </w:rPr>
      <w:t>DE SOFTWARE</w:t>
    </w:r>
  </w:p>
  <w:p w14:paraId="03869BF6" w14:textId="1E081A62" w:rsidR="00DD3B78" w:rsidRDefault="00DD3B78" w:rsidP="00CD6B72">
    <w:pPr>
      <w:pStyle w:val="Encabezado"/>
      <w:tabs>
        <w:tab w:val="clear" w:pos="4419"/>
        <w:tab w:val="clear" w:pos="8838"/>
      </w:tabs>
      <w:ind w:right="-1085"/>
      <w:jc w:val="center"/>
      <w:rPr>
        <w:rFonts w:ascii="Verdana" w:hAnsi="Verdana"/>
        <w:b/>
        <w:noProof/>
        <w:sz w:val="20"/>
        <w:lang w:eastAsia="es-EC"/>
      </w:rPr>
    </w:pPr>
    <w:r>
      <w:rPr>
        <w:rFonts w:ascii="Verdana" w:hAnsi="Verdana"/>
        <w:b/>
        <w:noProof/>
        <w:sz w:val="20"/>
        <w:lang w:eastAsia="es-EC"/>
      </w:rPr>
      <w:t>Período 2024B</w:t>
    </w:r>
  </w:p>
  <w:p w14:paraId="193A4191" w14:textId="1B62C9BF" w:rsidR="007D167E" w:rsidRPr="007D167E" w:rsidRDefault="007D167E" w:rsidP="007D167E">
    <w:pPr>
      <w:pStyle w:val="Encabezado"/>
      <w:tabs>
        <w:tab w:val="clear" w:pos="4419"/>
        <w:tab w:val="clear" w:pos="8838"/>
      </w:tabs>
      <w:ind w:right="-1085"/>
      <w:jc w:val="center"/>
      <w:rPr>
        <w:rFonts w:ascii="Verdana" w:hAnsi="Verdana"/>
        <w:bCs/>
        <w:noProof/>
        <w:sz w:val="20"/>
        <w:lang w:eastAsia="es-EC"/>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2D18FF"/>
    <w:multiLevelType w:val="hybridMultilevel"/>
    <w:tmpl w:val="04B27CC0"/>
    <w:lvl w:ilvl="0" w:tplc="E5F2206A">
      <w:start w:val="6"/>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2E4D71A7"/>
    <w:multiLevelType w:val="multilevel"/>
    <w:tmpl w:val="C584C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EC52ABB"/>
    <w:multiLevelType w:val="multilevel"/>
    <w:tmpl w:val="284A0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40846491">
    <w:abstractNumId w:val="0"/>
  </w:num>
  <w:num w:numId="2" w16cid:durableId="261694679">
    <w:abstractNumId w:val="1"/>
  </w:num>
  <w:num w:numId="3" w16cid:durableId="375398521">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08"/>
  <w:hyphenationZone w:val="425"/>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sTCxsDA0MbG0sLBQ0lEKTi0uzszPAykwrgUAoy6wzCwAAAA="/>
  </w:docVars>
  <w:rsids>
    <w:rsidRoot w:val="000B232F"/>
    <w:rsid w:val="000003E6"/>
    <w:rsid w:val="0000092D"/>
    <w:rsid w:val="00001A92"/>
    <w:rsid w:val="00010F44"/>
    <w:rsid w:val="00013FF5"/>
    <w:rsid w:val="0001509E"/>
    <w:rsid w:val="00015369"/>
    <w:rsid w:val="00017986"/>
    <w:rsid w:val="00020517"/>
    <w:rsid w:val="00021568"/>
    <w:rsid w:val="000217C3"/>
    <w:rsid w:val="000232BC"/>
    <w:rsid w:val="000232E9"/>
    <w:rsid w:val="00026866"/>
    <w:rsid w:val="00027F30"/>
    <w:rsid w:val="00031A41"/>
    <w:rsid w:val="00034D94"/>
    <w:rsid w:val="00036A2B"/>
    <w:rsid w:val="00040032"/>
    <w:rsid w:val="00042D4D"/>
    <w:rsid w:val="00043242"/>
    <w:rsid w:val="0004693F"/>
    <w:rsid w:val="00046B6F"/>
    <w:rsid w:val="00046E75"/>
    <w:rsid w:val="0005586B"/>
    <w:rsid w:val="0006173A"/>
    <w:rsid w:val="000617DD"/>
    <w:rsid w:val="00066B79"/>
    <w:rsid w:val="0007121F"/>
    <w:rsid w:val="00072187"/>
    <w:rsid w:val="0007422F"/>
    <w:rsid w:val="00080C42"/>
    <w:rsid w:val="00081E2C"/>
    <w:rsid w:val="00083044"/>
    <w:rsid w:val="00083F5A"/>
    <w:rsid w:val="00084CDA"/>
    <w:rsid w:val="000867BB"/>
    <w:rsid w:val="00086D65"/>
    <w:rsid w:val="00087F0D"/>
    <w:rsid w:val="000907D6"/>
    <w:rsid w:val="00094A5C"/>
    <w:rsid w:val="0009720D"/>
    <w:rsid w:val="000A1B63"/>
    <w:rsid w:val="000B014B"/>
    <w:rsid w:val="000B232F"/>
    <w:rsid w:val="000B3CD8"/>
    <w:rsid w:val="000C3522"/>
    <w:rsid w:val="000C442E"/>
    <w:rsid w:val="000C4E48"/>
    <w:rsid w:val="000D5146"/>
    <w:rsid w:val="000D7892"/>
    <w:rsid w:val="000E3834"/>
    <w:rsid w:val="000E5AAB"/>
    <w:rsid w:val="000E686F"/>
    <w:rsid w:val="000E7E74"/>
    <w:rsid w:val="000F08C9"/>
    <w:rsid w:val="000F2715"/>
    <w:rsid w:val="000F398C"/>
    <w:rsid w:val="00100196"/>
    <w:rsid w:val="001008C4"/>
    <w:rsid w:val="00104B2A"/>
    <w:rsid w:val="00106851"/>
    <w:rsid w:val="0011144B"/>
    <w:rsid w:val="0011412E"/>
    <w:rsid w:val="00115515"/>
    <w:rsid w:val="00116489"/>
    <w:rsid w:val="0011674B"/>
    <w:rsid w:val="0012424C"/>
    <w:rsid w:val="00125579"/>
    <w:rsid w:val="001258BB"/>
    <w:rsid w:val="001346B8"/>
    <w:rsid w:val="00134B33"/>
    <w:rsid w:val="001365A3"/>
    <w:rsid w:val="00142049"/>
    <w:rsid w:val="00142A8C"/>
    <w:rsid w:val="00143B7F"/>
    <w:rsid w:val="00145F2B"/>
    <w:rsid w:val="001540DD"/>
    <w:rsid w:val="00154C05"/>
    <w:rsid w:val="001575D3"/>
    <w:rsid w:val="0016287C"/>
    <w:rsid w:val="00162BD7"/>
    <w:rsid w:val="00163E23"/>
    <w:rsid w:val="00164ADB"/>
    <w:rsid w:val="001674F2"/>
    <w:rsid w:val="001700B0"/>
    <w:rsid w:val="00170EDD"/>
    <w:rsid w:val="00173547"/>
    <w:rsid w:val="00182F3F"/>
    <w:rsid w:val="00183296"/>
    <w:rsid w:val="00184EBD"/>
    <w:rsid w:val="00187E85"/>
    <w:rsid w:val="00191E97"/>
    <w:rsid w:val="001945FB"/>
    <w:rsid w:val="00195941"/>
    <w:rsid w:val="00196958"/>
    <w:rsid w:val="001A224A"/>
    <w:rsid w:val="001A26A6"/>
    <w:rsid w:val="001A570C"/>
    <w:rsid w:val="001A6327"/>
    <w:rsid w:val="001A67CD"/>
    <w:rsid w:val="001A6AED"/>
    <w:rsid w:val="001A6CFF"/>
    <w:rsid w:val="001A7F31"/>
    <w:rsid w:val="001B1B7E"/>
    <w:rsid w:val="001B2465"/>
    <w:rsid w:val="001B4E2D"/>
    <w:rsid w:val="001B6B1B"/>
    <w:rsid w:val="001B7393"/>
    <w:rsid w:val="001C2E6A"/>
    <w:rsid w:val="001C2EE7"/>
    <w:rsid w:val="001C58F8"/>
    <w:rsid w:val="001D12EF"/>
    <w:rsid w:val="001D2511"/>
    <w:rsid w:val="001D2C44"/>
    <w:rsid w:val="001E130A"/>
    <w:rsid w:val="001E3AF8"/>
    <w:rsid w:val="001E745E"/>
    <w:rsid w:val="001E7B0B"/>
    <w:rsid w:val="001F0540"/>
    <w:rsid w:val="001F3908"/>
    <w:rsid w:val="001F5B07"/>
    <w:rsid w:val="0020101B"/>
    <w:rsid w:val="0020106C"/>
    <w:rsid w:val="002039EE"/>
    <w:rsid w:val="00206603"/>
    <w:rsid w:val="002073DD"/>
    <w:rsid w:val="00216CCA"/>
    <w:rsid w:val="0022077D"/>
    <w:rsid w:val="00221534"/>
    <w:rsid w:val="00221A39"/>
    <w:rsid w:val="00222945"/>
    <w:rsid w:val="002242C7"/>
    <w:rsid w:val="002264D0"/>
    <w:rsid w:val="00227D8C"/>
    <w:rsid w:val="002347A1"/>
    <w:rsid w:val="00234E2F"/>
    <w:rsid w:val="002403A5"/>
    <w:rsid w:val="00241A2A"/>
    <w:rsid w:val="00245B2E"/>
    <w:rsid w:val="00246CB1"/>
    <w:rsid w:val="00246FB7"/>
    <w:rsid w:val="00251BD3"/>
    <w:rsid w:val="00255024"/>
    <w:rsid w:val="00255088"/>
    <w:rsid w:val="002572F9"/>
    <w:rsid w:val="00264525"/>
    <w:rsid w:val="00271649"/>
    <w:rsid w:val="00272108"/>
    <w:rsid w:val="00275984"/>
    <w:rsid w:val="002764E7"/>
    <w:rsid w:val="002810D1"/>
    <w:rsid w:val="002822EB"/>
    <w:rsid w:val="00283460"/>
    <w:rsid w:val="0028734A"/>
    <w:rsid w:val="00287BAE"/>
    <w:rsid w:val="00293714"/>
    <w:rsid w:val="00294C74"/>
    <w:rsid w:val="002A1772"/>
    <w:rsid w:val="002B0FC0"/>
    <w:rsid w:val="002B1EBF"/>
    <w:rsid w:val="002B4E1B"/>
    <w:rsid w:val="002B73C5"/>
    <w:rsid w:val="002C2ACA"/>
    <w:rsid w:val="002C6A63"/>
    <w:rsid w:val="002C6FAB"/>
    <w:rsid w:val="002C7489"/>
    <w:rsid w:val="002D0AD4"/>
    <w:rsid w:val="002D0DE5"/>
    <w:rsid w:val="002D312D"/>
    <w:rsid w:val="002D35F5"/>
    <w:rsid w:val="002D5A94"/>
    <w:rsid w:val="002D63B4"/>
    <w:rsid w:val="002D72E1"/>
    <w:rsid w:val="002E1835"/>
    <w:rsid w:val="002E2A84"/>
    <w:rsid w:val="002E2D2C"/>
    <w:rsid w:val="002E4BFF"/>
    <w:rsid w:val="002E4F2B"/>
    <w:rsid w:val="002F1DD1"/>
    <w:rsid w:val="002F714B"/>
    <w:rsid w:val="002F7732"/>
    <w:rsid w:val="002F7748"/>
    <w:rsid w:val="002F7D14"/>
    <w:rsid w:val="00302A89"/>
    <w:rsid w:val="00306104"/>
    <w:rsid w:val="00321EFA"/>
    <w:rsid w:val="00324899"/>
    <w:rsid w:val="003265D1"/>
    <w:rsid w:val="00330110"/>
    <w:rsid w:val="00332256"/>
    <w:rsid w:val="00335086"/>
    <w:rsid w:val="00337091"/>
    <w:rsid w:val="00337185"/>
    <w:rsid w:val="00341174"/>
    <w:rsid w:val="003425D0"/>
    <w:rsid w:val="003568DE"/>
    <w:rsid w:val="00360E22"/>
    <w:rsid w:val="0036160B"/>
    <w:rsid w:val="00363C60"/>
    <w:rsid w:val="00363E69"/>
    <w:rsid w:val="00363FC4"/>
    <w:rsid w:val="00365F19"/>
    <w:rsid w:val="003676C1"/>
    <w:rsid w:val="00367B49"/>
    <w:rsid w:val="00371D98"/>
    <w:rsid w:val="00372115"/>
    <w:rsid w:val="0037400F"/>
    <w:rsid w:val="003746A9"/>
    <w:rsid w:val="00377BF5"/>
    <w:rsid w:val="00390A0B"/>
    <w:rsid w:val="00393504"/>
    <w:rsid w:val="00396878"/>
    <w:rsid w:val="00397771"/>
    <w:rsid w:val="00397A21"/>
    <w:rsid w:val="003A16F4"/>
    <w:rsid w:val="003A2017"/>
    <w:rsid w:val="003A251B"/>
    <w:rsid w:val="003B02BF"/>
    <w:rsid w:val="003B0420"/>
    <w:rsid w:val="003B1DBF"/>
    <w:rsid w:val="003B32A9"/>
    <w:rsid w:val="003B3CCD"/>
    <w:rsid w:val="003B6D36"/>
    <w:rsid w:val="003C06C7"/>
    <w:rsid w:val="003C5D58"/>
    <w:rsid w:val="003C70B0"/>
    <w:rsid w:val="003D04B1"/>
    <w:rsid w:val="003D4922"/>
    <w:rsid w:val="003D5253"/>
    <w:rsid w:val="003D5B91"/>
    <w:rsid w:val="003D7C56"/>
    <w:rsid w:val="003E16A5"/>
    <w:rsid w:val="003F1ADD"/>
    <w:rsid w:val="003F31E0"/>
    <w:rsid w:val="003F3581"/>
    <w:rsid w:val="003F3721"/>
    <w:rsid w:val="003F3E09"/>
    <w:rsid w:val="003F4496"/>
    <w:rsid w:val="003F5F1F"/>
    <w:rsid w:val="003F6822"/>
    <w:rsid w:val="003F76A8"/>
    <w:rsid w:val="00401512"/>
    <w:rsid w:val="004018EF"/>
    <w:rsid w:val="00403FAA"/>
    <w:rsid w:val="0040542D"/>
    <w:rsid w:val="00405A26"/>
    <w:rsid w:val="0040609A"/>
    <w:rsid w:val="00413727"/>
    <w:rsid w:val="0041398F"/>
    <w:rsid w:val="0041717F"/>
    <w:rsid w:val="00420DBB"/>
    <w:rsid w:val="0042233C"/>
    <w:rsid w:val="00424DF2"/>
    <w:rsid w:val="004279E7"/>
    <w:rsid w:val="004328AA"/>
    <w:rsid w:val="004370C4"/>
    <w:rsid w:val="00441B7C"/>
    <w:rsid w:val="0044617C"/>
    <w:rsid w:val="00446876"/>
    <w:rsid w:val="00450763"/>
    <w:rsid w:val="004557E9"/>
    <w:rsid w:val="00456304"/>
    <w:rsid w:val="0045785F"/>
    <w:rsid w:val="00460013"/>
    <w:rsid w:val="00460723"/>
    <w:rsid w:val="00465C8C"/>
    <w:rsid w:val="004720A0"/>
    <w:rsid w:val="00474CD8"/>
    <w:rsid w:val="004809B6"/>
    <w:rsid w:val="004911B6"/>
    <w:rsid w:val="004914E6"/>
    <w:rsid w:val="00492121"/>
    <w:rsid w:val="0049271B"/>
    <w:rsid w:val="00493BA1"/>
    <w:rsid w:val="00495B0F"/>
    <w:rsid w:val="00497EAE"/>
    <w:rsid w:val="004A3732"/>
    <w:rsid w:val="004A6964"/>
    <w:rsid w:val="004A74AB"/>
    <w:rsid w:val="004B15A7"/>
    <w:rsid w:val="004B265F"/>
    <w:rsid w:val="004B4333"/>
    <w:rsid w:val="004B5607"/>
    <w:rsid w:val="004C08F1"/>
    <w:rsid w:val="004C1EE1"/>
    <w:rsid w:val="004C3C91"/>
    <w:rsid w:val="004C45C7"/>
    <w:rsid w:val="004C479A"/>
    <w:rsid w:val="004D09CB"/>
    <w:rsid w:val="004D0ABF"/>
    <w:rsid w:val="004D426D"/>
    <w:rsid w:val="004E0790"/>
    <w:rsid w:val="004E0C7B"/>
    <w:rsid w:val="004E30F1"/>
    <w:rsid w:val="004E4E23"/>
    <w:rsid w:val="004E6D77"/>
    <w:rsid w:val="004E7388"/>
    <w:rsid w:val="004E7BF8"/>
    <w:rsid w:val="004F1C84"/>
    <w:rsid w:val="004F5257"/>
    <w:rsid w:val="004F7484"/>
    <w:rsid w:val="00500697"/>
    <w:rsid w:val="00500D64"/>
    <w:rsid w:val="00504C75"/>
    <w:rsid w:val="005134C3"/>
    <w:rsid w:val="00514728"/>
    <w:rsid w:val="005155DA"/>
    <w:rsid w:val="0051604A"/>
    <w:rsid w:val="00517E26"/>
    <w:rsid w:val="0052037E"/>
    <w:rsid w:val="005220EC"/>
    <w:rsid w:val="00522194"/>
    <w:rsid w:val="00522676"/>
    <w:rsid w:val="005226B0"/>
    <w:rsid w:val="005232F0"/>
    <w:rsid w:val="00523C2B"/>
    <w:rsid w:val="00525C11"/>
    <w:rsid w:val="0052724A"/>
    <w:rsid w:val="00531C3C"/>
    <w:rsid w:val="00532C05"/>
    <w:rsid w:val="00535C9A"/>
    <w:rsid w:val="00536693"/>
    <w:rsid w:val="00544B5E"/>
    <w:rsid w:val="00547356"/>
    <w:rsid w:val="00547B07"/>
    <w:rsid w:val="00551117"/>
    <w:rsid w:val="0055257B"/>
    <w:rsid w:val="00553F40"/>
    <w:rsid w:val="005600D1"/>
    <w:rsid w:val="00560565"/>
    <w:rsid w:val="00560749"/>
    <w:rsid w:val="00560E76"/>
    <w:rsid w:val="005616A5"/>
    <w:rsid w:val="005620E7"/>
    <w:rsid w:val="00563358"/>
    <w:rsid w:val="00564F33"/>
    <w:rsid w:val="00566450"/>
    <w:rsid w:val="00566AC1"/>
    <w:rsid w:val="0057128E"/>
    <w:rsid w:val="00577A2F"/>
    <w:rsid w:val="005848BD"/>
    <w:rsid w:val="005871BE"/>
    <w:rsid w:val="005901A7"/>
    <w:rsid w:val="005958C9"/>
    <w:rsid w:val="00597511"/>
    <w:rsid w:val="005A02B8"/>
    <w:rsid w:val="005A031B"/>
    <w:rsid w:val="005A3D86"/>
    <w:rsid w:val="005A4E13"/>
    <w:rsid w:val="005B13F7"/>
    <w:rsid w:val="005B33A4"/>
    <w:rsid w:val="005B4D0D"/>
    <w:rsid w:val="005B5181"/>
    <w:rsid w:val="005B7EAB"/>
    <w:rsid w:val="005C2775"/>
    <w:rsid w:val="005C3C5D"/>
    <w:rsid w:val="005C4262"/>
    <w:rsid w:val="005C4BA8"/>
    <w:rsid w:val="005C5BE0"/>
    <w:rsid w:val="005D17C0"/>
    <w:rsid w:val="005D1F5F"/>
    <w:rsid w:val="005D2D14"/>
    <w:rsid w:val="005D3BD6"/>
    <w:rsid w:val="005D4B65"/>
    <w:rsid w:val="005D7877"/>
    <w:rsid w:val="005E0413"/>
    <w:rsid w:val="005E4521"/>
    <w:rsid w:val="005E5352"/>
    <w:rsid w:val="005E783C"/>
    <w:rsid w:val="005E7B9E"/>
    <w:rsid w:val="005F14A7"/>
    <w:rsid w:val="005F158F"/>
    <w:rsid w:val="005F2F9E"/>
    <w:rsid w:val="005F460E"/>
    <w:rsid w:val="005F5643"/>
    <w:rsid w:val="005F5692"/>
    <w:rsid w:val="005F5E85"/>
    <w:rsid w:val="005F7126"/>
    <w:rsid w:val="00603ACC"/>
    <w:rsid w:val="0060563E"/>
    <w:rsid w:val="006060AE"/>
    <w:rsid w:val="00606EF5"/>
    <w:rsid w:val="006137A4"/>
    <w:rsid w:val="006158EA"/>
    <w:rsid w:val="006205F4"/>
    <w:rsid w:val="00624BEE"/>
    <w:rsid w:val="00625580"/>
    <w:rsid w:val="00627BA1"/>
    <w:rsid w:val="006303B4"/>
    <w:rsid w:val="00633CA7"/>
    <w:rsid w:val="00640F9A"/>
    <w:rsid w:val="00642833"/>
    <w:rsid w:val="006437FC"/>
    <w:rsid w:val="00643F71"/>
    <w:rsid w:val="00654229"/>
    <w:rsid w:val="006547D0"/>
    <w:rsid w:val="00655284"/>
    <w:rsid w:val="00656AA6"/>
    <w:rsid w:val="00656D25"/>
    <w:rsid w:val="006577EF"/>
    <w:rsid w:val="006579F8"/>
    <w:rsid w:val="00657B05"/>
    <w:rsid w:val="00657D34"/>
    <w:rsid w:val="006605EE"/>
    <w:rsid w:val="006628D6"/>
    <w:rsid w:val="00667DCB"/>
    <w:rsid w:val="0067494A"/>
    <w:rsid w:val="00674AFF"/>
    <w:rsid w:val="0068326B"/>
    <w:rsid w:val="00683305"/>
    <w:rsid w:val="00685423"/>
    <w:rsid w:val="00693D78"/>
    <w:rsid w:val="00694A0B"/>
    <w:rsid w:val="006A04B2"/>
    <w:rsid w:val="006A1F4B"/>
    <w:rsid w:val="006A2740"/>
    <w:rsid w:val="006A2C8E"/>
    <w:rsid w:val="006A302C"/>
    <w:rsid w:val="006B2A09"/>
    <w:rsid w:val="006B41A3"/>
    <w:rsid w:val="006C22F1"/>
    <w:rsid w:val="006C7008"/>
    <w:rsid w:val="006D079F"/>
    <w:rsid w:val="006D101A"/>
    <w:rsid w:val="006D6576"/>
    <w:rsid w:val="006D7843"/>
    <w:rsid w:val="006E1B63"/>
    <w:rsid w:val="006F0165"/>
    <w:rsid w:val="006F06D3"/>
    <w:rsid w:val="006F15CA"/>
    <w:rsid w:val="006F5C65"/>
    <w:rsid w:val="006F61FB"/>
    <w:rsid w:val="00710DE2"/>
    <w:rsid w:val="0072215D"/>
    <w:rsid w:val="00723708"/>
    <w:rsid w:val="00723E1C"/>
    <w:rsid w:val="00724F13"/>
    <w:rsid w:val="00725861"/>
    <w:rsid w:val="00725C96"/>
    <w:rsid w:val="0072736D"/>
    <w:rsid w:val="007278BF"/>
    <w:rsid w:val="00732B5D"/>
    <w:rsid w:val="00734F16"/>
    <w:rsid w:val="0073654E"/>
    <w:rsid w:val="007372C3"/>
    <w:rsid w:val="00743991"/>
    <w:rsid w:val="00744531"/>
    <w:rsid w:val="007505AA"/>
    <w:rsid w:val="007522B0"/>
    <w:rsid w:val="00754937"/>
    <w:rsid w:val="00755DF7"/>
    <w:rsid w:val="00761377"/>
    <w:rsid w:val="00761720"/>
    <w:rsid w:val="00770764"/>
    <w:rsid w:val="00770F1B"/>
    <w:rsid w:val="00770F62"/>
    <w:rsid w:val="007746F2"/>
    <w:rsid w:val="00775D40"/>
    <w:rsid w:val="00775DCF"/>
    <w:rsid w:val="00776AE9"/>
    <w:rsid w:val="0077727C"/>
    <w:rsid w:val="00780FA8"/>
    <w:rsid w:val="00782CEB"/>
    <w:rsid w:val="007841C8"/>
    <w:rsid w:val="00784D38"/>
    <w:rsid w:val="00784F98"/>
    <w:rsid w:val="007859B3"/>
    <w:rsid w:val="0078648E"/>
    <w:rsid w:val="007866C8"/>
    <w:rsid w:val="00787774"/>
    <w:rsid w:val="00790860"/>
    <w:rsid w:val="00791DD0"/>
    <w:rsid w:val="00794318"/>
    <w:rsid w:val="0079550B"/>
    <w:rsid w:val="007970CF"/>
    <w:rsid w:val="007A4072"/>
    <w:rsid w:val="007B0A03"/>
    <w:rsid w:val="007B2562"/>
    <w:rsid w:val="007B2AD8"/>
    <w:rsid w:val="007B2F31"/>
    <w:rsid w:val="007B44B0"/>
    <w:rsid w:val="007B6003"/>
    <w:rsid w:val="007B688C"/>
    <w:rsid w:val="007C51F2"/>
    <w:rsid w:val="007C7F08"/>
    <w:rsid w:val="007D060C"/>
    <w:rsid w:val="007D0C6A"/>
    <w:rsid w:val="007D167E"/>
    <w:rsid w:val="007D1B08"/>
    <w:rsid w:val="007D4CE3"/>
    <w:rsid w:val="007E22A6"/>
    <w:rsid w:val="007E31B4"/>
    <w:rsid w:val="007E5795"/>
    <w:rsid w:val="007E7415"/>
    <w:rsid w:val="007F0F45"/>
    <w:rsid w:val="007F22F1"/>
    <w:rsid w:val="007F41BE"/>
    <w:rsid w:val="007F4810"/>
    <w:rsid w:val="007F58FC"/>
    <w:rsid w:val="007F75DF"/>
    <w:rsid w:val="008001CC"/>
    <w:rsid w:val="00800651"/>
    <w:rsid w:val="00800F0A"/>
    <w:rsid w:val="0080155F"/>
    <w:rsid w:val="00802651"/>
    <w:rsid w:val="008027E8"/>
    <w:rsid w:val="00803807"/>
    <w:rsid w:val="0080644D"/>
    <w:rsid w:val="008064D6"/>
    <w:rsid w:val="008075DE"/>
    <w:rsid w:val="00807E6C"/>
    <w:rsid w:val="0082353A"/>
    <w:rsid w:val="008350F6"/>
    <w:rsid w:val="00835B36"/>
    <w:rsid w:val="00835D7C"/>
    <w:rsid w:val="00837518"/>
    <w:rsid w:val="008441E7"/>
    <w:rsid w:val="00844263"/>
    <w:rsid w:val="00847B07"/>
    <w:rsid w:val="008523E4"/>
    <w:rsid w:val="008551EA"/>
    <w:rsid w:val="00855351"/>
    <w:rsid w:val="00857215"/>
    <w:rsid w:val="00861B47"/>
    <w:rsid w:val="00865F93"/>
    <w:rsid w:val="00871920"/>
    <w:rsid w:val="00872DC6"/>
    <w:rsid w:val="00874830"/>
    <w:rsid w:val="008749E0"/>
    <w:rsid w:val="00874A90"/>
    <w:rsid w:val="00877314"/>
    <w:rsid w:val="00877B59"/>
    <w:rsid w:val="00880435"/>
    <w:rsid w:val="00883336"/>
    <w:rsid w:val="008840EB"/>
    <w:rsid w:val="00884A86"/>
    <w:rsid w:val="00885677"/>
    <w:rsid w:val="008910AA"/>
    <w:rsid w:val="008916DF"/>
    <w:rsid w:val="00891E39"/>
    <w:rsid w:val="008A12E3"/>
    <w:rsid w:val="008A1B02"/>
    <w:rsid w:val="008A2A60"/>
    <w:rsid w:val="008A445E"/>
    <w:rsid w:val="008A672F"/>
    <w:rsid w:val="008A749C"/>
    <w:rsid w:val="008B0578"/>
    <w:rsid w:val="008B28B8"/>
    <w:rsid w:val="008B60BF"/>
    <w:rsid w:val="008C3E85"/>
    <w:rsid w:val="008C4035"/>
    <w:rsid w:val="008D21F8"/>
    <w:rsid w:val="008D4441"/>
    <w:rsid w:val="008D4FC9"/>
    <w:rsid w:val="008D68CB"/>
    <w:rsid w:val="008E6B93"/>
    <w:rsid w:val="008F3D1A"/>
    <w:rsid w:val="008F5307"/>
    <w:rsid w:val="008F5F08"/>
    <w:rsid w:val="008F62D3"/>
    <w:rsid w:val="00900B1E"/>
    <w:rsid w:val="009013AD"/>
    <w:rsid w:val="00901C89"/>
    <w:rsid w:val="00902B20"/>
    <w:rsid w:val="0090518E"/>
    <w:rsid w:val="00912071"/>
    <w:rsid w:val="00912779"/>
    <w:rsid w:val="00912B42"/>
    <w:rsid w:val="00912C7A"/>
    <w:rsid w:val="00917499"/>
    <w:rsid w:val="0091768B"/>
    <w:rsid w:val="00917EBD"/>
    <w:rsid w:val="00921608"/>
    <w:rsid w:val="0092410F"/>
    <w:rsid w:val="00927A40"/>
    <w:rsid w:val="009309DF"/>
    <w:rsid w:val="00932111"/>
    <w:rsid w:val="00935138"/>
    <w:rsid w:val="00935C38"/>
    <w:rsid w:val="009376A5"/>
    <w:rsid w:val="00940B73"/>
    <w:rsid w:val="00942954"/>
    <w:rsid w:val="00943E64"/>
    <w:rsid w:val="0094742C"/>
    <w:rsid w:val="00947FAA"/>
    <w:rsid w:val="009500A9"/>
    <w:rsid w:val="00960BA7"/>
    <w:rsid w:val="009656F3"/>
    <w:rsid w:val="00967460"/>
    <w:rsid w:val="0097133C"/>
    <w:rsid w:val="0098085D"/>
    <w:rsid w:val="00982978"/>
    <w:rsid w:val="00984020"/>
    <w:rsid w:val="00986681"/>
    <w:rsid w:val="009910E7"/>
    <w:rsid w:val="009911AD"/>
    <w:rsid w:val="00992DDB"/>
    <w:rsid w:val="00993979"/>
    <w:rsid w:val="00995038"/>
    <w:rsid w:val="00996554"/>
    <w:rsid w:val="009A063F"/>
    <w:rsid w:val="009A36D7"/>
    <w:rsid w:val="009A5A66"/>
    <w:rsid w:val="009A6EB2"/>
    <w:rsid w:val="009B0ED9"/>
    <w:rsid w:val="009B1040"/>
    <w:rsid w:val="009B4DF7"/>
    <w:rsid w:val="009B67B7"/>
    <w:rsid w:val="009B7019"/>
    <w:rsid w:val="009B7A19"/>
    <w:rsid w:val="009C75C3"/>
    <w:rsid w:val="009C77E2"/>
    <w:rsid w:val="009D114A"/>
    <w:rsid w:val="009D5091"/>
    <w:rsid w:val="009D5A53"/>
    <w:rsid w:val="009D7EEA"/>
    <w:rsid w:val="009E058C"/>
    <w:rsid w:val="009E0EA8"/>
    <w:rsid w:val="009E1AD8"/>
    <w:rsid w:val="009E384B"/>
    <w:rsid w:val="009E389A"/>
    <w:rsid w:val="009E4188"/>
    <w:rsid w:val="009E6010"/>
    <w:rsid w:val="009F07CA"/>
    <w:rsid w:val="009F0F62"/>
    <w:rsid w:val="009F1342"/>
    <w:rsid w:val="009F1BEF"/>
    <w:rsid w:val="009F42C9"/>
    <w:rsid w:val="009F6480"/>
    <w:rsid w:val="00A00B3A"/>
    <w:rsid w:val="00A0471B"/>
    <w:rsid w:val="00A04CBF"/>
    <w:rsid w:val="00A06480"/>
    <w:rsid w:val="00A068F7"/>
    <w:rsid w:val="00A0782C"/>
    <w:rsid w:val="00A07E79"/>
    <w:rsid w:val="00A12F75"/>
    <w:rsid w:val="00A135DD"/>
    <w:rsid w:val="00A13689"/>
    <w:rsid w:val="00A139CD"/>
    <w:rsid w:val="00A251C5"/>
    <w:rsid w:val="00A2576D"/>
    <w:rsid w:val="00A27E7A"/>
    <w:rsid w:val="00A34C1B"/>
    <w:rsid w:val="00A36B34"/>
    <w:rsid w:val="00A42E49"/>
    <w:rsid w:val="00A45B8D"/>
    <w:rsid w:val="00A52A8E"/>
    <w:rsid w:val="00A5671C"/>
    <w:rsid w:val="00A56882"/>
    <w:rsid w:val="00A62215"/>
    <w:rsid w:val="00A6641C"/>
    <w:rsid w:val="00A7366F"/>
    <w:rsid w:val="00A73F1A"/>
    <w:rsid w:val="00A746B5"/>
    <w:rsid w:val="00A816B5"/>
    <w:rsid w:val="00A819FF"/>
    <w:rsid w:val="00A86D6D"/>
    <w:rsid w:val="00A87AB3"/>
    <w:rsid w:val="00A91E47"/>
    <w:rsid w:val="00A92ADC"/>
    <w:rsid w:val="00A9354F"/>
    <w:rsid w:val="00AA1C3C"/>
    <w:rsid w:val="00AA4B9D"/>
    <w:rsid w:val="00AA5B23"/>
    <w:rsid w:val="00AA662D"/>
    <w:rsid w:val="00AB10D7"/>
    <w:rsid w:val="00AB3820"/>
    <w:rsid w:val="00AB51CA"/>
    <w:rsid w:val="00AB595D"/>
    <w:rsid w:val="00AB633C"/>
    <w:rsid w:val="00AB763B"/>
    <w:rsid w:val="00AC098A"/>
    <w:rsid w:val="00AC0BAD"/>
    <w:rsid w:val="00AC164D"/>
    <w:rsid w:val="00AC3A9A"/>
    <w:rsid w:val="00AC3ECD"/>
    <w:rsid w:val="00AC6DEF"/>
    <w:rsid w:val="00AD1B10"/>
    <w:rsid w:val="00AD250F"/>
    <w:rsid w:val="00AD262E"/>
    <w:rsid w:val="00AD6371"/>
    <w:rsid w:val="00AE2216"/>
    <w:rsid w:val="00AE2A95"/>
    <w:rsid w:val="00AE478D"/>
    <w:rsid w:val="00AE5FE4"/>
    <w:rsid w:val="00AF4926"/>
    <w:rsid w:val="00AF78C5"/>
    <w:rsid w:val="00B003D3"/>
    <w:rsid w:val="00B00575"/>
    <w:rsid w:val="00B01A48"/>
    <w:rsid w:val="00B02908"/>
    <w:rsid w:val="00B04209"/>
    <w:rsid w:val="00B06559"/>
    <w:rsid w:val="00B10CB6"/>
    <w:rsid w:val="00B12F23"/>
    <w:rsid w:val="00B131F5"/>
    <w:rsid w:val="00B17CA1"/>
    <w:rsid w:val="00B212BD"/>
    <w:rsid w:val="00B2224D"/>
    <w:rsid w:val="00B25CAB"/>
    <w:rsid w:val="00B26243"/>
    <w:rsid w:val="00B26E14"/>
    <w:rsid w:val="00B31D55"/>
    <w:rsid w:val="00B32797"/>
    <w:rsid w:val="00B36A74"/>
    <w:rsid w:val="00B41974"/>
    <w:rsid w:val="00B436DC"/>
    <w:rsid w:val="00B43849"/>
    <w:rsid w:val="00B45292"/>
    <w:rsid w:val="00B50208"/>
    <w:rsid w:val="00B516FA"/>
    <w:rsid w:val="00B51718"/>
    <w:rsid w:val="00B52CD8"/>
    <w:rsid w:val="00B543BB"/>
    <w:rsid w:val="00B57645"/>
    <w:rsid w:val="00B6387F"/>
    <w:rsid w:val="00B64673"/>
    <w:rsid w:val="00B64E14"/>
    <w:rsid w:val="00B65631"/>
    <w:rsid w:val="00B70280"/>
    <w:rsid w:val="00B7122A"/>
    <w:rsid w:val="00B7339C"/>
    <w:rsid w:val="00B75BF1"/>
    <w:rsid w:val="00B76515"/>
    <w:rsid w:val="00B77E9C"/>
    <w:rsid w:val="00B82C78"/>
    <w:rsid w:val="00B84CE0"/>
    <w:rsid w:val="00B85186"/>
    <w:rsid w:val="00B87BD5"/>
    <w:rsid w:val="00B87E15"/>
    <w:rsid w:val="00B902B2"/>
    <w:rsid w:val="00B90B19"/>
    <w:rsid w:val="00B973F4"/>
    <w:rsid w:val="00BA1807"/>
    <w:rsid w:val="00BA2742"/>
    <w:rsid w:val="00BA418B"/>
    <w:rsid w:val="00BA41BA"/>
    <w:rsid w:val="00BA464C"/>
    <w:rsid w:val="00BA6594"/>
    <w:rsid w:val="00BA7B51"/>
    <w:rsid w:val="00BB1DB2"/>
    <w:rsid w:val="00BB3F67"/>
    <w:rsid w:val="00BC27EF"/>
    <w:rsid w:val="00BC35EA"/>
    <w:rsid w:val="00BC3B92"/>
    <w:rsid w:val="00BC6621"/>
    <w:rsid w:val="00BC68CB"/>
    <w:rsid w:val="00BD22AE"/>
    <w:rsid w:val="00BD76EB"/>
    <w:rsid w:val="00BE24DD"/>
    <w:rsid w:val="00BE2779"/>
    <w:rsid w:val="00BE39A6"/>
    <w:rsid w:val="00BE4A14"/>
    <w:rsid w:val="00BE5A59"/>
    <w:rsid w:val="00BF2EC0"/>
    <w:rsid w:val="00BF4752"/>
    <w:rsid w:val="00BF4B65"/>
    <w:rsid w:val="00C0176C"/>
    <w:rsid w:val="00C04C72"/>
    <w:rsid w:val="00C10A33"/>
    <w:rsid w:val="00C111DA"/>
    <w:rsid w:val="00C129C9"/>
    <w:rsid w:val="00C150D7"/>
    <w:rsid w:val="00C15B4A"/>
    <w:rsid w:val="00C20C80"/>
    <w:rsid w:val="00C21500"/>
    <w:rsid w:val="00C23555"/>
    <w:rsid w:val="00C26833"/>
    <w:rsid w:val="00C3186E"/>
    <w:rsid w:val="00C340B7"/>
    <w:rsid w:val="00C37E5D"/>
    <w:rsid w:val="00C42DFC"/>
    <w:rsid w:val="00C43B2C"/>
    <w:rsid w:val="00C43CC8"/>
    <w:rsid w:val="00C47CC5"/>
    <w:rsid w:val="00C52AAC"/>
    <w:rsid w:val="00C54642"/>
    <w:rsid w:val="00C5464E"/>
    <w:rsid w:val="00C5704D"/>
    <w:rsid w:val="00C5759C"/>
    <w:rsid w:val="00C640B6"/>
    <w:rsid w:val="00C6451B"/>
    <w:rsid w:val="00C64A32"/>
    <w:rsid w:val="00C6627A"/>
    <w:rsid w:val="00C66E8D"/>
    <w:rsid w:val="00C67250"/>
    <w:rsid w:val="00C711CB"/>
    <w:rsid w:val="00C72A99"/>
    <w:rsid w:val="00C767DE"/>
    <w:rsid w:val="00C7790A"/>
    <w:rsid w:val="00C80686"/>
    <w:rsid w:val="00C80946"/>
    <w:rsid w:val="00C81102"/>
    <w:rsid w:val="00C82383"/>
    <w:rsid w:val="00C83EF4"/>
    <w:rsid w:val="00C842FC"/>
    <w:rsid w:val="00C84507"/>
    <w:rsid w:val="00C85AAE"/>
    <w:rsid w:val="00C87C43"/>
    <w:rsid w:val="00C90A89"/>
    <w:rsid w:val="00C974D1"/>
    <w:rsid w:val="00C97853"/>
    <w:rsid w:val="00CA0714"/>
    <w:rsid w:val="00CA0850"/>
    <w:rsid w:val="00CA1BB3"/>
    <w:rsid w:val="00CA5CAC"/>
    <w:rsid w:val="00CA7646"/>
    <w:rsid w:val="00CB0C6E"/>
    <w:rsid w:val="00CB0E61"/>
    <w:rsid w:val="00CB39DF"/>
    <w:rsid w:val="00CB78B4"/>
    <w:rsid w:val="00CB7970"/>
    <w:rsid w:val="00CC0F8C"/>
    <w:rsid w:val="00CC2146"/>
    <w:rsid w:val="00CC4B3E"/>
    <w:rsid w:val="00CD53EB"/>
    <w:rsid w:val="00CD57F9"/>
    <w:rsid w:val="00CD6B72"/>
    <w:rsid w:val="00CD7415"/>
    <w:rsid w:val="00CE0591"/>
    <w:rsid w:val="00CE2D47"/>
    <w:rsid w:val="00CE3911"/>
    <w:rsid w:val="00CE3931"/>
    <w:rsid w:val="00CF0C9B"/>
    <w:rsid w:val="00CF2407"/>
    <w:rsid w:val="00CF3F31"/>
    <w:rsid w:val="00CF5314"/>
    <w:rsid w:val="00CF5319"/>
    <w:rsid w:val="00CF6AEE"/>
    <w:rsid w:val="00D04C62"/>
    <w:rsid w:val="00D06B32"/>
    <w:rsid w:val="00D11626"/>
    <w:rsid w:val="00D11863"/>
    <w:rsid w:val="00D15D31"/>
    <w:rsid w:val="00D20E82"/>
    <w:rsid w:val="00D21A41"/>
    <w:rsid w:val="00D23318"/>
    <w:rsid w:val="00D274EF"/>
    <w:rsid w:val="00D27759"/>
    <w:rsid w:val="00D31F2B"/>
    <w:rsid w:val="00D32276"/>
    <w:rsid w:val="00D32600"/>
    <w:rsid w:val="00D33FC5"/>
    <w:rsid w:val="00D35308"/>
    <w:rsid w:val="00D35852"/>
    <w:rsid w:val="00D42B4D"/>
    <w:rsid w:val="00D478D3"/>
    <w:rsid w:val="00D514FF"/>
    <w:rsid w:val="00D5309E"/>
    <w:rsid w:val="00D53494"/>
    <w:rsid w:val="00D54497"/>
    <w:rsid w:val="00D54784"/>
    <w:rsid w:val="00D61175"/>
    <w:rsid w:val="00D62BDA"/>
    <w:rsid w:val="00D64739"/>
    <w:rsid w:val="00D7046D"/>
    <w:rsid w:val="00D718FC"/>
    <w:rsid w:val="00D76051"/>
    <w:rsid w:val="00D76968"/>
    <w:rsid w:val="00D7703A"/>
    <w:rsid w:val="00D8156E"/>
    <w:rsid w:val="00D8441A"/>
    <w:rsid w:val="00D84E53"/>
    <w:rsid w:val="00D85556"/>
    <w:rsid w:val="00D8794C"/>
    <w:rsid w:val="00D94F9B"/>
    <w:rsid w:val="00D95AC4"/>
    <w:rsid w:val="00D96968"/>
    <w:rsid w:val="00D97D8C"/>
    <w:rsid w:val="00DA3943"/>
    <w:rsid w:val="00DA3A8C"/>
    <w:rsid w:val="00DA3EDE"/>
    <w:rsid w:val="00DA616D"/>
    <w:rsid w:val="00DB0773"/>
    <w:rsid w:val="00DB1ED9"/>
    <w:rsid w:val="00DB22D5"/>
    <w:rsid w:val="00DB3FB9"/>
    <w:rsid w:val="00DB4339"/>
    <w:rsid w:val="00DB4A09"/>
    <w:rsid w:val="00DB4BF8"/>
    <w:rsid w:val="00DD32E1"/>
    <w:rsid w:val="00DD3B78"/>
    <w:rsid w:val="00DD5555"/>
    <w:rsid w:val="00DD5E52"/>
    <w:rsid w:val="00DE3300"/>
    <w:rsid w:val="00DE41E6"/>
    <w:rsid w:val="00DE4C08"/>
    <w:rsid w:val="00DE6122"/>
    <w:rsid w:val="00DF030A"/>
    <w:rsid w:val="00DF0FBB"/>
    <w:rsid w:val="00DF5BD8"/>
    <w:rsid w:val="00E0400E"/>
    <w:rsid w:val="00E055BC"/>
    <w:rsid w:val="00E0793C"/>
    <w:rsid w:val="00E11E47"/>
    <w:rsid w:val="00E13F12"/>
    <w:rsid w:val="00E1774F"/>
    <w:rsid w:val="00E22D6C"/>
    <w:rsid w:val="00E255DB"/>
    <w:rsid w:val="00E25C9A"/>
    <w:rsid w:val="00E44C11"/>
    <w:rsid w:val="00E47DE5"/>
    <w:rsid w:val="00E47F16"/>
    <w:rsid w:val="00E53DDB"/>
    <w:rsid w:val="00E5590D"/>
    <w:rsid w:val="00E55C8E"/>
    <w:rsid w:val="00E5734D"/>
    <w:rsid w:val="00E57A03"/>
    <w:rsid w:val="00E604D2"/>
    <w:rsid w:val="00E619BE"/>
    <w:rsid w:val="00E61E5A"/>
    <w:rsid w:val="00E630BB"/>
    <w:rsid w:val="00E63B2A"/>
    <w:rsid w:val="00E643FA"/>
    <w:rsid w:val="00E70DD6"/>
    <w:rsid w:val="00E81A9E"/>
    <w:rsid w:val="00E8644D"/>
    <w:rsid w:val="00E9035D"/>
    <w:rsid w:val="00E90B50"/>
    <w:rsid w:val="00E91310"/>
    <w:rsid w:val="00E94880"/>
    <w:rsid w:val="00E97937"/>
    <w:rsid w:val="00E97EC8"/>
    <w:rsid w:val="00EA0292"/>
    <w:rsid w:val="00EA2F7F"/>
    <w:rsid w:val="00EA324F"/>
    <w:rsid w:val="00EB19C1"/>
    <w:rsid w:val="00EB44A8"/>
    <w:rsid w:val="00EB71C4"/>
    <w:rsid w:val="00EC0679"/>
    <w:rsid w:val="00EC0942"/>
    <w:rsid w:val="00EC10BD"/>
    <w:rsid w:val="00EC1B3F"/>
    <w:rsid w:val="00EC48F1"/>
    <w:rsid w:val="00EC559F"/>
    <w:rsid w:val="00EC6DF3"/>
    <w:rsid w:val="00ED2AF8"/>
    <w:rsid w:val="00EE2682"/>
    <w:rsid w:val="00EE3223"/>
    <w:rsid w:val="00EE70D5"/>
    <w:rsid w:val="00EE7AAE"/>
    <w:rsid w:val="00EE7B42"/>
    <w:rsid w:val="00EF021A"/>
    <w:rsid w:val="00EF0A5D"/>
    <w:rsid w:val="00EF102E"/>
    <w:rsid w:val="00EF70CE"/>
    <w:rsid w:val="00F0084A"/>
    <w:rsid w:val="00F0202C"/>
    <w:rsid w:val="00F02339"/>
    <w:rsid w:val="00F03302"/>
    <w:rsid w:val="00F034B5"/>
    <w:rsid w:val="00F050D7"/>
    <w:rsid w:val="00F15573"/>
    <w:rsid w:val="00F2160A"/>
    <w:rsid w:val="00F235CB"/>
    <w:rsid w:val="00F2504F"/>
    <w:rsid w:val="00F2546F"/>
    <w:rsid w:val="00F2576C"/>
    <w:rsid w:val="00F308A3"/>
    <w:rsid w:val="00F312F0"/>
    <w:rsid w:val="00F31F5D"/>
    <w:rsid w:val="00F333B5"/>
    <w:rsid w:val="00F33506"/>
    <w:rsid w:val="00F3484F"/>
    <w:rsid w:val="00F36BD1"/>
    <w:rsid w:val="00F40AB9"/>
    <w:rsid w:val="00F445E2"/>
    <w:rsid w:val="00F45AF5"/>
    <w:rsid w:val="00F515D2"/>
    <w:rsid w:val="00F52B84"/>
    <w:rsid w:val="00F53C98"/>
    <w:rsid w:val="00F56436"/>
    <w:rsid w:val="00F56D88"/>
    <w:rsid w:val="00F62765"/>
    <w:rsid w:val="00F62938"/>
    <w:rsid w:val="00F62BB4"/>
    <w:rsid w:val="00F6399E"/>
    <w:rsid w:val="00F6667F"/>
    <w:rsid w:val="00F6779C"/>
    <w:rsid w:val="00F7100B"/>
    <w:rsid w:val="00F72351"/>
    <w:rsid w:val="00F72BF8"/>
    <w:rsid w:val="00F75570"/>
    <w:rsid w:val="00F76562"/>
    <w:rsid w:val="00F7702A"/>
    <w:rsid w:val="00F77BDE"/>
    <w:rsid w:val="00F81256"/>
    <w:rsid w:val="00F91E96"/>
    <w:rsid w:val="00F962E7"/>
    <w:rsid w:val="00FA0C6F"/>
    <w:rsid w:val="00FA19B5"/>
    <w:rsid w:val="00FA2A51"/>
    <w:rsid w:val="00FA6140"/>
    <w:rsid w:val="00FB1DAD"/>
    <w:rsid w:val="00FB24BB"/>
    <w:rsid w:val="00FB3209"/>
    <w:rsid w:val="00FB5BC3"/>
    <w:rsid w:val="00FB73BC"/>
    <w:rsid w:val="00FC0B46"/>
    <w:rsid w:val="00FC205B"/>
    <w:rsid w:val="00FC2829"/>
    <w:rsid w:val="00FC7018"/>
    <w:rsid w:val="00FD0CF4"/>
    <w:rsid w:val="00FD0F11"/>
    <w:rsid w:val="00FD15C4"/>
    <w:rsid w:val="00FD66D3"/>
    <w:rsid w:val="00FD799B"/>
    <w:rsid w:val="00FD7C34"/>
    <w:rsid w:val="00FE4704"/>
    <w:rsid w:val="00FE58A5"/>
    <w:rsid w:val="00FE7731"/>
    <w:rsid w:val="00FF0B12"/>
    <w:rsid w:val="00FF1C71"/>
    <w:rsid w:val="00FF2B67"/>
    <w:rsid w:val="00FF7A17"/>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2D4EE2D6"/>
  <w15:docId w15:val="{7856363E-4555-4058-8C59-91447A887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C"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39CD"/>
  </w:style>
  <w:style w:type="paragraph" w:styleId="Ttulo1">
    <w:name w:val="heading 1"/>
    <w:basedOn w:val="Normal"/>
    <w:next w:val="Normal"/>
    <w:link w:val="Ttulo1Car"/>
    <w:uiPriority w:val="9"/>
    <w:qFormat/>
    <w:rsid w:val="00912779"/>
    <w:pPr>
      <w:keepNext/>
      <w:keepLines/>
      <w:spacing w:before="480" w:after="0" w:line="240" w:lineRule="auto"/>
      <w:jc w:val="both"/>
      <w:outlineLvl w:val="0"/>
    </w:pPr>
    <w:rPr>
      <w:rFonts w:ascii="Verdana" w:eastAsia="Times New Roman" w:hAnsi="Verdana" w:cs="Times New Roman"/>
      <w:b/>
      <w:bCs/>
      <w:color w:val="365F91"/>
      <w:sz w:val="28"/>
      <w:szCs w:val="28"/>
      <w:lang w:val="es-ES_tradnl"/>
    </w:rPr>
  </w:style>
  <w:style w:type="paragraph" w:styleId="Ttulo3">
    <w:name w:val="heading 3"/>
    <w:basedOn w:val="Normal"/>
    <w:next w:val="Normal"/>
    <w:link w:val="Ttulo3Car"/>
    <w:uiPriority w:val="9"/>
    <w:semiHidden/>
    <w:unhideWhenUsed/>
    <w:qFormat/>
    <w:rsid w:val="005B13F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0B232F"/>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0B232F"/>
  </w:style>
  <w:style w:type="paragraph" w:styleId="Piedepgina">
    <w:name w:val="footer"/>
    <w:basedOn w:val="Normal"/>
    <w:link w:val="PiedepginaCar"/>
    <w:uiPriority w:val="99"/>
    <w:unhideWhenUsed/>
    <w:rsid w:val="000B232F"/>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0B232F"/>
  </w:style>
  <w:style w:type="table" w:styleId="Tablaconcuadrcula">
    <w:name w:val="Table Grid"/>
    <w:basedOn w:val="Tablanormal"/>
    <w:uiPriority w:val="39"/>
    <w:rsid w:val="000B23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decuadrcula5oscura-nfasis11">
    <w:name w:val="Tabla de cuadrícula 5 oscura - Énfasis 11"/>
    <w:basedOn w:val="Tablanormal"/>
    <w:uiPriority w:val="50"/>
    <w:rsid w:val="000B232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Ttulo1Car">
    <w:name w:val="Título 1 Car"/>
    <w:basedOn w:val="Fuentedeprrafopredeter"/>
    <w:link w:val="Ttulo1"/>
    <w:uiPriority w:val="9"/>
    <w:rsid w:val="00912779"/>
    <w:rPr>
      <w:rFonts w:ascii="Verdana" w:eastAsia="Times New Roman" w:hAnsi="Verdana" w:cs="Times New Roman"/>
      <w:b/>
      <w:bCs/>
      <w:color w:val="365F91"/>
      <w:sz w:val="28"/>
      <w:szCs w:val="28"/>
      <w:lang w:val="es-ES_tradnl"/>
    </w:rPr>
  </w:style>
  <w:style w:type="character" w:styleId="Textoennegrita">
    <w:name w:val="Strong"/>
    <w:basedOn w:val="Fuentedeprrafopredeter"/>
    <w:qFormat/>
    <w:rsid w:val="001540DD"/>
    <w:rPr>
      <w:b/>
      <w:bCs/>
    </w:rPr>
  </w:style>
  <w:style w:type="paragraph" w:styleId="Textodeglobo">
    <w:name w:val="Balloon Text"/>
    <w:basedOn w:val="Normal"/>
    <w:link w:val="TextodegloboCar"/>
    <w:uiPriority w:val="99"/>
    <w:semiHidden/>
    <w:unhideWhenUsed/>
    <w:rsid w:val="00B85186"/>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85186"/>
    <w:rPr>
      <w:rFonts w:ascii="Segoe UI" w:hAnsi="Segoe UI" w:cs="Segoe UI"/>
      <w:sz w:val="18"/>
      <w:szCs w:val="18"/>
    </w:rPr>
  </w:style>
  <w:style w:type="character" w:styleId="Hipervnculo">
    <w:name w:val="Hyperlink"/>
    <w:basedOn w:val="Fuentedeprrafopredeter"/>
    <w:uiPriority w:val="99"/>
    <w:unhideWhenUsed/>
    <w:rsid w:val="00450763"/>
    <w:rPr>
      <w:color w:val="0000FF" w:themeColor="hyperlink"/>
      <w:u w:val="single"/>
    </w:rPr>
  </w:style>
  <w:style w:type="character" w:customStyle="1" w:styleId="Ttulo3Car">
    <w:name w:val="Título 3 Car"/>
    <w:basedOn w:val="Fuentedeprrafopredeter"/>
    <w:link w:val="Ttulo3"/>
    <w:uiPriority w:val="9"/>
    <w:semiHidden/>
    <w:rsid w:val="005B13F7"/>
    <w:rPr>
      <w:rFonts w:asciiTheme="majorHAnsi" w:eastAsiaTheme="majorEastAsia" w:hAnsiTheme="majorHAnsi" w:cstheme="majorBidi"/>
      <w:color w:val="243F60" w:themeColor="accent1" w:themeShade="7F"/>
      <w:sz w:val="24"/>
      <w:szCs w:val="24"/>
    </w:rPr>
  </w:style>
  <w:style w:type="character" w:customStyle="1" w:styleId="apple-converted-space">
    <w:name w:val="apple-converted-space"/>
    <w:basedOn w:val="Fuentedeprrafopredeter"/>
    <w:rsid w:val="005B13F7"/>
  </w:style>
  <w:style w:type="paragraph" w:styleId="Prrafodelista">
    <w:name w:val="List Paragraph"/>
    <w:basedOn w:val="Normal"/>
    <w:uiPriority w:val="34"/>
    <w:qFormat/>
    <w:rsid w:val="005B13F7"/>
    <w:pPr>
      <w:ind w:left="720"/>
      <w:contextualSpacing/>
    </w:pPr>
    <w:rPr>
      <w:lang w:val="es-ES"/>
    </w:rPr>
  </w:style>
  <w:style w:type="paragraph" w:customStyle="1" w:styleId="normalplusstyle3">
    <w:name w:val="normalplus style3"/>
    <w:basedOn w:val="Normal"/>
    <w:rsid w:val="005B13F7"/>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customStyle="1" w:styleId="displaynone">
    <w:name w:val="displaynone"/>
    <w:basedOn w:val="Fuentedeprrafopredeter"/>
    <w:rsid w:val="005B13F7"/>
  </w:style>
  <w:style w:type="table" w:customStyle="1" w:styleId="Cuadrculadetablaclara1">
    <w:name w:val="Cuadrícula de tabla clara1"/>
    <w:basedOn w:val="Tablanormal"/>
    <w:uiPriority w:val="40"/>
    <w:rsid w:val="00E9131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Mencinsinresolver">
    <w:name w:val="Unresolved Mention"/>
    <w:basedOn w:val="Fuentedeprrafopredeter"/>
    <w:uiPriority w:val="99"/>
    <w:semiHidden/>
    <w:unhideWhenUsed/>
    <w:rsid w:val="00283460"/>
    <w:rPr>
      <w:color w:val="605E5C"/>
      <w:shd w:val="clear" w:color="auto" w:fill="E1DFDD"/>
    </w:rPr>
  </w:style>
  <w:style w:type="paragraph" w:styleId="Subttulo">
    <w:name w:val="Subtitle"/>
    <w:basedOn w:val="Normal"/>
    <w:next w:val="Normal"/>
    <w:link w:val="SubttuloCar"/>
    <w:uiPriority w:val="11"/>
    <w:qFormat/>
    <w:rsid w:val="004D426D"/>
    <w:pPr>
      <w:numPr>
        <w:ilvl w:val="1"/>
      </w:numPr>
      <w:spacing w:after="160" w:line="259" w:lineRule="auto"/>
    </w:pPr>
    <w:rPr>
      <w:rFonts w:eastAsiaTheme="majorEastAsia" w:cstheme="majorBidi"/>
      <w:color w:val="595959" w:themeColor="text1" w:themeTint="A6"/>
      <w:spacing w:val="15"/>
      <w:kern w:val="2"/>
      <w:sz w:val="28"/>
      <w:szCs w:val="28"/>
      <w14:ligatures w14:val="standardContextual"/>
    </w:rPr>
  </w:style>
  <w:style w:type="character" w:customStyle="1" w:styleId="SubttuloCar">
    <w:name w:val="Subtítulo Car"/>
    <w:basedOn w:val="Fuentedeprrafopredeter"/>
    <w:link w:val="Subttulo"/>
    <w:uiPriority w:val="11"/>
    <w:rsid w:val="004D426D"/>
    <w:rPr>
      <w:rFonts w:eastAsiaTheme="majorEastAsia" w:cstheme="majorBidi"/>
      <w:color w:val="595959" w:themeColor="text1" w:themeTint="A6"/>
      <w:spacing w:val="15"/>
      <w:kern w:val="2"/>
      <w:sz w:val="28"/>
      <w:szCs w:val="28"/>
      <w14:ligatures w14:val="standardContextual"/>
    </w:rPr>
  </w:style>
  <w:style w:type="character" w:styleId="nfasissutil">
    <w:name w:val="Subtle Emphasis"/>
    <w:basedOn w:val="Fuentedeprrafopredeter"/>
    <w:uiPriority w:val="19"/>
    <w:qFormat/>
    <w:rsid w:val="004D426D"/>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938760">
      <w:bodyDiv w:val="1"/>
      <w:marLeft w:val="0"/>
      <w:marRight w:val="0"/>
      <w:marTop w:val="0"/>
      <w:marBottom w:val="0"/>
      <w:divBdr>
        <w:top w:val="none" w:sz="0" w:space="0" w:color="auto"/>
        <w:left w:val="none" w:sz="0" w:space="0" w:color="auto"/>
        <w:bottom w:val="none" w:sz="0" w:space="0" w:color="auto"/>
        <w:right w:val="none" w:sz="0" w:space="0" w:color="auto"/>
      </w:divBdr>
    </w:div>
    <w:div w:id="267929007">
      <w:bodyDiv w:val="1"/>
      <w:marLeft w:val="0"/>
      <w:marRight w:val="0"/>
      <w:marTop w:val="0"/>
      <w:marBottom w:val="0"/>
      <w:divBdr>
        <w:top w:val="none" w:sz="0" w:space="0" w:color="auto"/>
        <w:left w:val="none" w:sz="0" w:space="0" w:color="auto"/>
        <w:bottom w:val="none" w:sz="0" w:space="0" w:color="auto"/>
        <w:right w:val="none" w:sz="0" w:space="0" w:color="auto"/>
      </w:divBdr>
    </w:div>
    <w:div w:id="286355438">
      <w:bodyDiv w:val="1"/>
      <w:marLeft w:val="0"/>
      <w:marRight w:val="0"/>
      <w:marTop w:val="0"/>
      <w:marBottom w:val="0"/>
      <w:divBdr>
        <w:top w:val="none" w:sz="0" w:space="0" w:color="auto"/>
        <w:left w:val="none" w:sz="0" w:space="0" w:color="auto"/>
        <w:bottom w:val="none" w:sz="0" w:space="0" w:color="auto"/>
        <w:right w:val="none" w:sz="0" w:space="0" w:color="auto"/>
      </w:divBdr>
    </w:div>
    <w:div w:id="434441134">
      <w:bodyDiv w:val="1"/>
      <w:marLeft w:val="0"/>
      <w:marRight w:val="0"/>
      <w:marTop w:val="0"/>
      <w:marBottom w:val="0"/>
      <w:divBdr>
        <w:top w:val="none" w:sz="0" w:space="0" w:color="auto"/>
        <w:left w:val="none" w:sz="0" w:space="0" w:color="auto"/>
        <w:bottom w:val="none" w:sz="0" w:space="0" w:color="auto"/>
        <w:right w:val="none" w:sz="0" w:space="0" w:color="auto"/>
      </w:divBdr>
    </w:div>
    <w:div w:id="577060565">
      <w:bodyDiv w:val="1"/>
      <w:marLeft w:val="0"/>
      <w:marRight w:val="0"/>
      <w:marTop w:val="0"/>
      <w:marBottom w:val="0"/>
      <w:divBdr>
        <w:top w:val="none" w:sz="0" w:space="0" w:color="auto"/>
        <w:left w:val="none" w:sz="0" w:space="0" w:color="auto"/>
        <w:bottom w:val="none" w:sz="0" w:space="0" w:color="auto"/>
        <w:right w:val="none" w:sz="0" w:space="0" w:color="auto"/>
      </w:divBdr>
    </w:div>
    <w:div w:id="600577039">
      <w:bodyDiv w:val="1"/>
      <w:marLeft w:val="0"/>
      <w:marRight w:val="0"/>
      <w:marTop w:val="0"/>
      <w:marBottom w:val="0"/>
      <w:divBdr>
        <w:top w:val="none" w:sz="0" w:space="0" w:color="auto"/>
        <w:left w:val="none" w:sz="0" w:space="0" w:color="auto"/>
        <w:bottom w:val="none" w:sz="0" w:space="0" w:color="auto"/>
        <w:right w:val="none" w:sz="0" w:space="0" w:color="auto"/>
      </w:divBdr>
    </w:div>
    <w:div w:id="739207362">
      <w:bodyDiv w:val="1"/>
      <w:marLeft w:val="0"/>
      <w:marRight w:val="0"/>
      <w:marTop w:val="0"/>
      <w:marBottom w:val="0"/>
      <w:divBdr>
        <w:top w:val="none" w:sz="0" w:space="0" w:color="auto"/>
        <w:left w:val="none" w:sz="0" w:space="0" w:color="auto"/>
        <w:bottom w:val="none" w:sz="0" w:space="0" w:color="auto"/>
        <w:right w:val="none" w:sz="0" w:space="0" w:color="auto"/>
      </w:divBdr>
    </w:div>
    <w:div w:id="891425826">
      <w:bodyDiv w:val="1"/>
      <w:marLeft w:val="0"/>
      <w:marRight w:val="0"/>
      <w:marTop w:val="0"/>
      <w:marBottom w:val="0"/>
      <w:divBdr>
        <w:top w:val="none" w:sz="0" w:space="0" w:color="auto"/>
        <w:left w:val="none" w:sz="0" w:space="0" w:color="auto"/>
        <w:bottom w:val="none" w:sz="0" w:space="0" w:color="auto"/>
        <w:right w:val="none" w:sz="0" w:space="0" w:color="auto"/>
      </w:divBdr>
    </w:div>
    <w:div w:id="1328941851">
      <w:bodyDiv w:val="1"/>
      <w:marLeft w:val="0"/>
      <w:marRight w:val="0"/>
      <w:marTop w:val="0"/>
      <w:marBottom w:val="0"/>
      <w:divBdr>
        <w:top w:val="none" w:sz="0" w:space="0" w:color="auto"/>
        <w:left w:val="none" w:sz="0" w:space="0" w:color="auto"/>
        <w:bottom w:val="none" w:sz="0" w:space="0" w:color="auto"/>
        <w:right w:val="none" w:sz="0" w:space="0" w:color="auto"/>
      </w:divBdr>
    </w:div>
    <w:div w:id="1592078282">
      <w:bodyDiv w:val="1"/>
      <w:marLeft w:val="0"/>
      <w:marRight w:val="0"/>
      <w:marTop w:val="0"/>
      <w:marBottom w:val="0"/>
      <w:divBdr>
        <w:top w:val="none" w:sz="0" w:space="0" w:color="auto"/>
        <w:left w:val="none" w:sz="0" w:space="0" w:color="auto"/>
        <w:bottom w:val="none" w:sz="0" w:space="0" w:color="auto"/>
        <w:right w:val="none" w:sz="0" w:space="0" w:color="auto"/>
      </w:divBdr>
    </w:div>
    <w:div w:id="2033725386">
      <w:bodyDiv w:val="1"/>
      <w:marLeft w:val="0"/>
      <w:marRight w:val="0"/>
      <w:marTop w:val="0"/>
      <w:marBottom w:val="0"/>
      <w:divBdr>
        <w:top w:val="none" w:sz="0" w:space="0" w:color="auto"/>
        <w:left w:val="none" w:sz="0" w:space="0" w:color="auto"/>
        <w:bottom w:val="none" w:sz="0" w:space="0" w:color="auto"/>
        <w:right w:val="none" w:sz="0" w:space="0" w:color="auto"/>
      </w:divBdr>
    </w:div>
    <w:div w:id="2083794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effersonDaviid/Color-Gam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epnecuador-my.sharepoint.com/:f:/g/personal/jefferson_chileno_epn_edu_ec/ElV1rPFQcptDmAJoUQiiLOIBJOfM1Zi-3bHlx54L3ovR-Q?e=AGs95c" TargetMode="External"/><Relationship Id="rId4" Type="http://schemas.openxmlformats.org/officeDocument/2006/relationships/settings" Target="settings.xml"/><Relationship Id="rId9" Type="http://schemas.openxmlformats.org/officeDocument/2006/relationships/hyperlink" Target="https://github.com/JeffersonDaviid/api-color-game"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g"/><Relationship Id="rId4" Type="http://schemas.openxmlformats.org/officeDocument/2006/relationships/image" Target="media/image40.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C416CB3-AE74-4B17-A3EF-34878D71D1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8</TotalTime>
  <Pages>1</Pages>
  <Words>168</Words>
  <Characters>1402</Characters>
  <Application>Microsoft Office Word</Application>
  <DocSecurity>0</DocSecurity>
  <Lines>11</Lines>
  <Paragraphs>3</Paragraphs>
  <ScaleCrop>false</ScaleCrop>
  <HeadingPairs>
    <vt:vector size="2" baseType="variant">
      <vt:variant>
        <vt:lpstr>Título</vt:lpstr>
      </vt:variant>
      <vt:variant>
        <vt:i4>1</vt:i4>
      </vt:variant>
    </vt:vector>
  </HeadingPairs>
  <TitlesOfParts>
    <vt:vector size="1" baseType="lpstr">
      <vt:lpstr>Titulo esperado</vt:lpstr>
    </vt:vector>
  </TitlesOfParts>
  <Company>Microsoft</Company>
  <LinksUpToDate>false</LinksUpToDate>
  <CharactersWithSpaces>1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ulo esperado</dc:title>
  <dc:subject/>
  <dc:creator>Andrés Larco</dc:creator>
  <cp:keywords/>
  <dc:description/>
  <cp:lastModifiedBy>JEFFERSON DAVID CHILENO MANOBANDA</cp:lastModifiedBy>
  <cp:revision>280</cp:revision>
  <cp:lastPrinted>2014-09-01T15:19:00Z</cp:lastPrinted>
  <dcterms:created xsi:type="dcterms:W3CDTF">2023-05-03T01:51:00Z</dcterms:created>
  <dcterms:modified xsi:type="dcterms:W3CDTF">2025-02-01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c5ea4d55b2e114dcec7a1514d5d8720e4d433913b20ea85b0690d89ba15df9</vt:lpwstr>
  </property>
</Properties>
</file>